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7C223DC" w14:textId="77777777" w:rsidR="00B81DA0" w:rsidRPr="00650D18" w:rsidRDefault="00650D18" w:rsidP="00650D18">
      <w:pPr>
        <w:widowControl w:val="0"/>
        <w:autoSpaceDE w:val="0"/>
        <w:autoSpaceDN w:val="0"/>
        <w:adjustRightInd w:val="0"/>
        <w:spacing w:after="100" w:line="240" w:lineRule="auto"/>
        <w:jc w:val="right"/>
        <w:rPr>
          <w:rFonts w:cs="Arial"/>
          <w:sz w:val="19"/>
          <w:szCs w:val="19"/>
        </w:rPr>
      </w:pPr>
      <w:r>
        <w:rPr>
          <w:rFonts w:cs="Arial"/>
          <w:b/>
          <w:bCs/>
          <w:sz w:val="32"/>
          <w:szCs w:val="32"/>
        </w:rPr>
        <w:t xml:space="preserve">Meherunisa </w:t>
      </w:r>
    </w:p>
    <w:p w14:paraId="4DE69460" w14:textId="77777777" w:rsidR="004C0199" w:rsidRPr="00B42296" w:rsidRDefault="00C40D53" w:rsidP="00290D5C">
      <w:pPr>
        <w:widowControl w:val="0"/>
        <w:autoSpaceDE w:val="0"/>
        <w:autoSpaceDN w:val="0"/>
        <w:adjustRightInd w:val="0"/>
        <w:spacing w:after="0" w:line="240" w:lineRule="auto"/>
        <w:jc w:val="right"/>
        <w:rPr>
          <w:rFonts w:cs="Arial"/>
          <w:b/>
          <w:szCs w:val="20"/>
        </w:rPr>
      </w:pPr>
      <w:r w:rsidRPr="00B42296">
        <w:rPr>
          <w:rFonts w:cs="Arial"/>
          <w:b/>
          <w:bCs/>
          <w:color w:val="999999"/>
          <w:szCs w:val="20"/>
        </w:rPr>
        <w:t>T</w:t>
      </w:r>
      <w:r w:rsidR="00B81DA0" w:rsidRPr="00B42296">
        <w:rPr>
          <w:rFonts w:cs="Arial"/>
          <w:b/>
          <w:bCs/>
          <w:color w:val="999999"/>
          <w:szCs w:val="20"/>
        </w:rPr>
        <w:t xml:space="preserve">elephone: </w:t>
      </w:r>
      <w:r w:rsidR="00650D18">
        <w:rPr>
          <w:rFonts w:cs="Arial"/>
          <w:b/>
          <w:szCs w:val="20"/>
        </w:rPr>
        <w:t>0555721013</w:t>
      </w:r>
    </w:p>
    <w:p w14:paraId="21D6FE78" w14:textId="77777777" w:rsidR="0080396E" w:rsidRPr="00B42296" w:rsidRDefault="00C40D53" w:rsidP="00290D5C">
      <w:pPr>
        <w:widowControl w:val="0"/>
        <w:autoSpaceDE w:val="0"/>
        <w:autoSpaceDN w:val="0"/>
        <w:adjustRightInd w:val="0"/>
        <w:spacing w:after="0" w:line="240" w:lineRule="auto"/>
        <w:jc w:val="right"/>
        <w:rPr>
          <w:rFonts w:cs="Arial"/>
          <w:b/>
          <w:bCs/>
          <w:szCs w:val="20"/>
        </w:rPr>
      </w:pPr>
      <w:r w:rsidRPr="00B42296">
        <w:rPr>
          <w:rFonts w:cs="Arial"/>
          <w:b/>
          <w:bCs/>
          <w:color w:val="999999"/>
          <w:szCs w:val="20"/>
        </w:rPr>
        <w:t>E</w:t>
      </w:r>
      <w:r w:rsidR="00B81DA0" w:rsidRPr="00B42296">
        <w:rPr>
          <w:rFonts w:cs="Arial"/>
          <w:b/>
          <w:bCs/>
          <w:color w:val="999999"/>
          <w:szCs w:val="20"/>
        </w:rPr>
        <w:t xml:space="preserve">mail: </w:t>
      </w:r>
      <w:r w:rsidR="00257854">
        <w:rPr>
          <w:rFonts w:cs="Arial"/>
          <w:b/>
          <w:szCs w:val="20"/>
        </w:rPr>
        <w:t>meherunisa197@gmail.com</w:t>
      </w:r>
    </w:p>
    <w:p w14:paraId="4FED0208" w14:textId="77777777" w:rsidR="008F5DC4" w:rsidRPr="008316FF" w:rsidRDefault="00FE44EF" w:rsidP="00290D5C">
      <w:pPr>
        <w:widowControl w:val="0"/>
        <w:pBdr>
          <w:bottom w:val="single" w:sz="4" w:space="0" w:color="auto"/>
        </w:pBdr>
        <w:autoSpaceDE w:val="0"/>
        <w:autoSpaceDN w:val="0"/>
        <w:adjustRightInd w:val="0"/>
        <w:spacing w:before="180" w:after="120" w:line="240" w:lineRule="auto"/>
        <w:jc w:val="both"/>
        <w:rPr>
          <w:rFonts w:cs="Arial"/>
          <w:sz w:val="19"/>
          <w:szCs w:val="19"/>
        </w:rPr>
      </w:pPr>
      <w:r w:rsidRPr="008316FF">
        <w:rPr>
          <w:rFonts w:cs="Arial"/>
          <w:sz w:val="32"/>
          <w:szCs w:val="32"/>
        </w:rPr>
        <w:t xml:space="preserve">Objective </w:t>
      </w:r>
    </w:p>
    <w:p w14:paraId="5273CED6" w14:textId="77777777" w:rsidR="006D7285" w:rsidRPr="00761923" w:rsidRDefault="00FE44EF" w:rsidP="00FE44EF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cs="Arial"/>
          <w:sz w:val="24"/>
          <w:szCs w:val="24"/>
        </w:rPr>
      </w:pPr>
      <w:r w:rsidRPr="00761923">
        <w:rPr>
          <w:rFonts w:cs="Arial"/>
          <w:sz w:val="24"/>
          <w:szCs w:val="24"/>
        </w:rPr>
        <w:t>My objective is to be ultimately a better human being which I beli</w:t>
      </w:r>
      <w:r w:rsidRPr="00761923">
        <w:rPr>
          <w:rFonts w:ascii="Calibri Light" w:hAnsi="Calibri Light" w:cs="Arial"/>
          <w:sz w:val="24"/>
          <w:szCs w:val="24"/>
        </w:rPr>
        <w:t xml:space="preserve">eve can be achieved by working in an environment involving continuous learning and challenging </w:t>
      </w:r>
      <w:r w:rsidRPr="00761923">
        <w:rPr>
          <w:rFonts w:cs="Arial"/>
          <w:sz w:val="24"/>
          <w:szCs w:val="24"/>
        </w:rPr>
        <w:t>situation in very friendly and positive manner.</w:t>
      </w:r>
    </w:p>
    <w:p w14:paraId="3FD2D117" w14:textId="77777777" w:rsidR="00331E29" w:rsidRPr="00761923" w:rsidRDefault="008316FF" w:rsidP="00331E29">
      <w:pPr>
        <w:widowControl w:val="0"/>
        <w:pBdr>
          <w:bottom w:val="single" w:sz="4" w:space="0" w:color="auto"/>
        </w:pBdr>
        <w:autoSpaceDE w:val="0"/>
        <w:autoSpaceDN w:val="0"/>
        <w:adjustRightInd w:val="0"/>
        <w:spacing w:before="180" w:after="120" w:line="240" w:lineRule="auto"/>
        <w:jc w:val="both"/>
        <w:rPr>
          <w:rFonts w:cs="Arial"/>
          <w:sz w:val="19"/>
          <w:szCs w:val="19"/>
        </w:rPr>
      </w:pPr>
      <w:r w:rsidRPr="00761923">
        <w:rPr>
          <w:rFonts w:cs="Arial"/>
          <w:sz w:val="32"/>
          <w:szCs w:val="32"/>
        </w:rPr>
        <w:t>Experiences</w:t>
      </w:r>
    </w:p>
    <w:p w14:paraId="15AC4808" w14:textId="77777777" w:rsidR="001F10EB" w:rsidRDefault="001F10EB" w:rsidP="001F10EB">
      <w:pPr>
        <w:pStyle w:val="ListParagraph"/>
        <w:numPr>
          <w:ilvl w:val="0"/>
          <w:numId w:val="38"/>
        </w:numPr>
        <w:pBdr>
          <w:top w:val="nil"/>
          <w:left w:val="nil"/>
          <w:bottom w:val="nil"/>
          <w:right w:val="nil"/>
          <w:between w:val="nil"/>
        </w:pBdr>
        <w:tabs>
          <w:tab w:val="left" w:pos="4320"/>
          <w:tab w:val="left" w:pos="5040"/>
        </w:tabs>
        <w:spacing w:after="0" w:line="240" w:lineRule="auto"/>
        <w:rPr>
          <w:rFonts w:ascii="Calibri Light" w:eastAsia="Arial" w:hAnsi="Calibri Light" w:cs="Arial"/>
          <w:sz w:val="24"/>
          <w:szCs w:val="24"/>
        </w:rPr>
      </w:pPr>
      <w:r>
        <w:rPr>
          <w:rFonts w:ascii="Calibri Light" w:eastAsia="Arial" w:hAnsi="Calibri Light" w:cs="Arial"/>
          <w:sz w:val="24"/>
          <w:szCs w:val="24"/>
        </w:rPr>
        <w:t>Worked as a hostess for Pakistan property show event in dwtc.</w:t>
      </w:r>
    </w:p>
    <w:p w14:paraId="0D542B3C" w14:textId="2039E377" w:rsidR="001F10EB" w:rsidRPr="001F10EB" w:rsidRDefault="001F10EB" w:rsidP="001F10EB">
      <w:pPr>
        <w:pStyle w:val="ListParagraph"/>
        <w:numPr>
          <w:ilvl w:val="0"/>
          <w:numId w:val="38"/>
        </w:numPr>
        <w:pBdr>
          <w:top w:val="nil"/>
          <w:left w:val="nil"/>
          <w:bottom w:val="nil"/>
          <w:right w:val="nil"/>
          <w:between w:val="nil"/>
        </w:pBdr>
        <w:tabs>
          <w:tab w:val="left" w:pos="4320"/>
          <w:tab w:val="left" w:pos="5040"/>
        </w:tabs>
        <w:spacing w:after="0" w:line="240" w:lineRule="auto"/>
        <w:rPr>
          <w:rFonts w:ascii="Calibri Light" w:eastAsia="Arial" w:hAnsi="Calibri Light" w:cs="Arial"/>
          <w:sz w:val="24"/>
          <w:szCs w:val="24"/>
        </w:rPr>
      </w:pPr>
      <w:r w:rsidRPr="00F64236">
        <w:rPr>
          <w:rFonts w:ascii="Calibri Light" w:eastAsia="Arial" w:hAnsi="Calibri Light" w:cs="Arial"/>
          <w:sz w:val="24"/>
          <w:szCs w:val="24"/>
        </w:rPr>
        <w:t xml:space="preserve">Worked as a </w:t>
      </w:r>
      <w:r>
        <w:rPr>
          <w:rFonts w:ascii="Calibri Light" w:eastAsia="Arial" w:hAnsi="Calibri Light" w:cs="Arial"/>
          <w:sz w:val="24"/>
          <w:szCs w:val="24"/>
        </w:rPr>
        <w:t>hostess</w:t>
      </w:r>
      <w:r w:rsidRPr="00F64236">
        <w:rPr>
          <w:rFonts w:ascii="Calibri Light" w:eastAsia="Arial" w:hAnsi="Calibri Light" w:cs="Arial"/>
          <w:sz w:val="24"/>
          <w:szCs w:val="24"/>
        </w:rPr>
        <w:t xml:space="preserve"> for a property</w:t>
      </w:r>
      <w:r>
        <w:rPr>
          <w:rFonts w:ascii="Calibri Light" w:eastAsia="Arial" w:hAnsi="Calibri Light" w:cs="Arial"/>
          <w:sz w:val="24"/>
          <w:szCs w:val="24"/>
        </w:rPr>
        <w:t xml:space="preserve"> show event in sharjah expo.</w:t>
      </w:r>
    </w:p>
    <w:p w14:paraId="710B457B" w14:textId="77777777" w:rsidR="00331E29" w:rsidRDefault="00057C10" w:rsidP="00057C10">
      <w:pPr>
        <w:pStyle w:val="ListParagraph"/>
        <w:numPr>
          <w:ilvl w:val="0"/>
          <w:numId w:val="38"/>
        </w:numPr>
        <w:pBdr>
          <w:top w:val="nil"/>
          <w:left w:val="nil"/>
          <w:bottom w:val="nil"/>
          <w:right w:val="nil"/>
          <w:between w:val="nil"/>
        </w:pBdr>
        <w:tabs>
          <w:tab w:val="left" w:pos="4320"/>
          <w:tab w:val="left" w:pos="5040"/>
        </w:tabs>
        <w:spacing w:after="0" w:line="240" w:lineRule="auto"/>
        <w:rPr>
          <w:rFonts w:ascii="Calibri Light" w:eastAsia="Arial" w:hAnsi="Calibri Light" w:cs="Arial"/>
          <w:sz w:val="24"/>
          <w:szCs w:val="24"/>
        </w:rPr>
      </w:pPr>
      <w:r>
        <w:rPr>
          <w:rFonts w:ascii="Calibri Light" w:eastAsia="Arial" w:hAnsi="Calibri Light" w:cs="Arial"/>
          <w:sz w:val="24"/>
          <w:szCs w:val="24"/>
        </w:rPr>
        <w:t>Worked as a Promoter for Reese’s chocolates.</w:t>
      </w:r>
    </w:p>
    <w:p w14:paraId="587571B9" w14:textId="77777777" w:rsidR="00331E29" w:rsidRPr="00F64236" w:rsidRDefault="00331E29" w:rsidP="00331E29">
      <w:pPr>
        <w:pStyle w:val="ListParagraph"/>
        <w:numPr>
          <w:ilvl w:val="0"/>
          <w:numId w:val="38"/>
        </w:numPr>
        <w:pBdr>
          <w:top w:val="nil"/>
          <w:left w:val="nil"/>
          <w:bottom w:val="nil"/>
          <w:right w:val="nil"/>
          <w:between w:val="nil"/>
        </w:pBdr>
        <w:tabs>
          <w:tab w:val="left" w:pos="4320"/>
          <w:tab w:val="left" w:pos="5040"/>
        </w:tabs>
        <w:spacing w:after="0" w:line="240" w:lineRule="auto"/>
        <w:rPr>
          <w:rFonts w:ascii="Calibri Light" w:eastAsia="Arial" w:hAnsi="Calibri Light" w:cs="Arial"/>
          <w:sz w:val="24"/>
          <w:szCs w:val="24"/>
        </w:rPr>
      </w:pPr>
      <w:r w:rsidRPr="00F64236">
        <w:rPr>
          <w:rFonts w:ascii="Calibri Light" w:eastAsia="Arial" w:hAnsi="Calibri Light" w:cs="Arial"/>
          <w:sz w:val="24"/>
          <w:szCs w:val="24"/>
        </w:rPr>
        <w:t>Worked as a promoter in Food sampling for hydro coco.</w:t>
      </w:r>
    </w:p>
    <w:p w14:paraId="2C98B1BB" w14:textId="77777777" w:rsidR="00331E29" w:rsidRPr="00F64236" w:rsidRDefault="008316FF" w:rsidP="00331E29">
      <w:pPr>
        <w:pStyle w:val="ListParagraph"/>
        <w:numPr>
          <w:ilvl w:val="0"/>
          <w:numId w:val="38"/>
        </w:numPr>
        <w:pBdr>
          <w:top w:val="nil"/>
          <w:left w:val="nil"/>
          <w:bottom w:val="nil"/>
          <w:right w:val="nil"/>
          <w:between w:val="nil"/>
        </w:pBdr>
        <w:tabs>
          <w:tab w:val="left" w:pos="4320"/>
          <w:tab w:val="left" w:pos="5040"/>
        </w:tabs>
        <w:spacing w:after="0" w:line="240" w:lineRule="auto"/>
        <w:rPr>
          <w:rFonts w:ascii="Calibri Light" w:eastAsia="Arial" w:hAnsi="Calibri Light" w:cs="Arial"/>
          <w:sz w:val="24"/>
          <w:szCs w:val="24"/>
        </w:rPr>
      </w:pPr>
      <w:r w:rsidRPr="00F64236">
        <w:rPr>
          <w:rFonts w:ascii="Calibri Light" w:eastAsia="Arial" w:hAnsi="Calibri Light" w:cs="Arial"/>
          <w:sz w:val="24"/>
          <w:szCs w:val="24"/>
        </w:rPr>
        <w:t>Worked as a volunteer f</w:t>
      </w:r>
      <w:r w:rsidR="00331E29" w:rsidRPr="00F64236">
        <w:rPr>
          <w:rFonts w:ascii="Calibri Light" w:eastAsia="Arial" w:hAnsi="Calibri Light" w:cs="Arial"/>
          <w:sz w:val="24"/>
          <w:szCs w:val="24"/>
        </w:rPr>
        <w:t>or an ev</w:t>
      </w:r>
      <w:r w:rsidRPr="00F64236">
        <w:rPr>
          <w:rFonts w:ascii="Calibri Light" w:eastAsia="Arial" w:hAnsi="Calibri Light" w:cs="Arial"/>
          <w:sz w:val="24"/>
          <w:szCs w:val="24"/>
        </w:rPr>
        <w:t>ent in the Eddie izzard concert in dwtc.</w:t>
      </w:r>
    </w:p>
    <w:p w14:paraId="78E71F82" w14:textId="77777777" w:rsidR="00331E29" w:rsidRPr="00F64236" w:rsidRDefault="008316FF" w:rsidP="00331E29">
      <w:pPr>
        <w:pStyle w:val="ListParagraph"/>
        <w:numPr>
          <w:ilvl w:val="0"/>
          <w:numId w:val="38"/>
        </w:numPr>
        <w:pBdr>
          <w:top w:val="nil"/>
          <w:left w:val="nil"/>
          <w:bottom w:val="nil"/>
          <w:right w:val="nil"/>
          <w:between w:val="nil"/>
        </w:pBdr>
        <w:tabs>
          <w:tab w:val="left" w:pos="4320"/>
          <w:tab w:val="left" w:pos="5040"/>
        </w:tabs>
        <w:spacing w:after="0" w:line="240" w:lineRule="auto"/>
        <w:rPr>
          <w:rFonts w:ascii="Calibri Light" w:eastAsia="Arial" w:hAnsi="Calibri Light" w:cs="Arial"/>
          <w:sz w:val="24"/>
          <w:szCs w:val="24"/>
        </w:rPr>
      </w:pPr>
      <w:r w:rsidRPr="00F64236">
        <w:rPr>
          <w:rFonts w:ascii="Calibri Light" w:eastAsia="Arial" w:hAnsi="Calibri Light" w:cs="Arial"/>
          <w:sz w:val="24"/>
          <w:szCs w:val="24"/>
        </w:rPr>
        <w:t>Worked as a volunteer f</w:t>
      </w:r>
      <w:r w:rsidR="00331E29" w:rsidRPr="00F64236">
        <w:rPr>
          <w:rFonts w:ascii="Calibri Light" w:eastAsia="Arial" w:hAnsi="Calibri Light" w:cs="Arial"/>
          <w:sz w:val="24"/>
          <w:szCs w:val="24"/>
        </w:rPr>
        <w:t xml:space="preserve">or an </w:t>
      </w:r>
      <w:r w:rsidRPr="00F64236">
        <w:rPr>
          <w:rFonts w:ascii="Calibri Light" w:eastAsia="Arial" w:hAnsi="Calibri Light" w:cs="Arial"/>
          <w:sz w:val="24"/>
          <w:szCs w:val="24"/>
        </w:rPr>
        <w:t>event in the Kevin bridges show in dwtc.</w:t>
      </w:r>
    </w:p>
    <w:p w14:paraId="55B0B07E" w14:textId="77777777" w:rsidR="00331E29" w:rsidRPr="001F10EB" w:rsidRDefault="008316FF" w:rsidP="001F10EB">
      <w:pPr>
        <w:pStyle w:val="ListParagraph"/>
        <w:numPr>
          <w:ilvl w:val="0"/>
          <w:numId w:val="38"/>
        </w:numPr>
        <w:pBdr>
          <w:top w:val="nil"/>
          <w:left w:val="nil"/>
          <w:bottom w:val="nil"/>
          <w:right w:val="nil"/>
          <w:between w:val="nil"/>
        </w:pBdr>
        <w:tabs>
          <w:tab w:val="left" w:pos="4320"/>
          <w:tab w:val="left" w:pos="5040"/>
        </w:tabs>
        <w:spacing w:after="0" w:line="240" w:lineRule="auto"/>
        <w:rPr>
          <w:rFonts w:ascii="Calibri Light" w:eastAsia="Arial" w:hAnsi="Calibri Light" w:cs="Arial"/>
          <w:sz w:val="24"/>
          <w:szCs w:val="24"/>
        </w:rPr>
      </w:pPr>
      <w:r w:rsidRPr="00F64236">
        <w:rPr>
          <w:rFonts w:ascii="Calibri Light" w:eastAsia="Arial" w:hAnsi="Calibri Light" w:cs="Arial"/>
          <w:sz w:val="24"/>
          <w:szCs w:val="24"/>
        </w:rPr>
        <w:t>Worked as a volunteer for Atif A</w:t>
      </w:r>
      <w:r w:rsidR="00331E29" w:rsidRPr="00F64236">
        <w:rPr>
          <w:rFonts w:ascii="Calibri Light" w:eastAsia="Arial" w:hAnsi="Calibri Light" w:cs="Arial"/>
          <w:sz w:val="24"/>
          <w:szCs w:val="24"/>
        </w:rPr>
        <w:t>slam concert.</w:t>
      </w:r>
      <w:r w:rsidR="00331E29" w:rsidRPr="001F10EB">
        <w:rPr>
          <w:rFonts w:ascii="Calibri Light" w:eastAsia="Arial" w:hAnsi="Calibri Light" w:cs="Arial"/>
          <w:sz w:val="24"/>
          <w:szCs w:val="24"/>
        </w:rPr>
        <w:tab/>
      </w:r>
    </w:p>
    <w:p w14:paraId="766FABC2" w14:textId="77777777" w:rsidR="008316FF" w:rsidRPr="00F64236" w:rsidRDefault="008316FF" w:rsidP="00331E29">
      <w:pPr>
        <w:pStyle w:val="ListParagraph"/>
        <w:numPr>
          <w:ilvl w:val="0"/>
          <w:numId w:val="38"/>
        </w:numPr>
        <w:pBdr>
          <w:top w:val="nil"/>
          <w:left w:val="nil"/>
          <w:bottom w:val="nil"/>
          <w:right w:val="nil"/>
          <w:between w:val="nil"/>
        </w:pBdr>
        <w:tabs>
          <w:tab w:val="left" w:pos="4320"/>
          <w:tab w:val="left" w:pos="5040"/>
        </w:tabs>
        <w:spacing w:after="0" w:line="240" w:lineRule="auto"/>
        <w:rPr>
          <w:rFonts w:ascii="Calibri Light" w:eastAsia="Arial" w:hAnsi="Calibri Light" w:cs="Arial"/>
          <w:sz w:val="24"/>
          <w:szCs w:val="24"/>
        </w:rPr>
      </w:pPr>
      <w:r w:rsidRPr="00F64236">
        <w:rPr>
          <w:rFonts w:ascii="Calibri Light" w:eastAsia="Arial" w:hAnsi="Calibri Light" w:cs="Arial"/>
          <w:sz w:val="24"/>
          <w:szCs w:val="24"/>
        </w:rPr>
        <w:t>Worked as a sales promoter for khaleej times.</w:t>
      </w:r>
    </w:p>
    <w:p w14:paraId="351D3773" w14:textId="77777777" w:rsidR="00331E29" w:rsidRPr="00F64236" w:rsidRDefault="00331E29" w:rsidP="00331E29">
      <w:pPr>
        <w:pStyle w:val="ListParagraph"/>
        <w:numPr>
          <w:ilvl w:val="0"/>
          <w:numId w:val="38"/>
        </w:numPr>
        <w:pBdr>
          <w:top w:val="nil"/>
          <w:left w:val="nil"/>
          <w:bottom w:val="nil"/>
          <w:right w:val="nil"/>
          <w:between w:val="nil"/>
        </w:pBdr>
        <w:tabs>
          <w:tab w:val="left" w:pos="4320"/>
          <w:tab w:val="left" w:pos="5040"/>
        </w:tabs>
        <w:spacing w:after="0" w:line="240" w:lineRule="auto"/>
        <w:rPr>
          <w:rFonts w:ascii="Calibri Light" w:eastAsia="Arial" w:hAnsi="Calibri Light" w:cs="Arial"/>
          <w:sz w:val="24"/>
          <w:szCs w:val="24"/>
        </w:rPr>
      </w:pPr>
      <w:r w:rsidRPr="00F64236">
        <w:rPr>
          <w:rFonts w:ascii="Calibri Light" w:eastAsia="Arial" w:hAnsi="Calibri Light" w:cs="Arial"/>
          <w:sz w:val="24"/>
          <w:szCs w:val="24"/>
        </w:rPr>
        <w:t>Worked as a sales Promoter for LVQR cheese brand.</w:t>
      </w:r>
    </w:p>
    <w:p w14:paraId="3CE507ED" w14:textId="77777777" w:rsidR="00331E29" w:rsidRDefault="00331E29" w:rsidP="00331E29">
      <w:pPr>
        <w:pStyle w:val="ListParagraph"/>
        <w:numPr>
          <w:ilvl w:val="0"/>
          <w:numId w:val="38"/>
        </w:numPr>
        <w:pBdr>
          <w:top w:val="nil"/>
          <w:left w:val="nil"/>
          <w:bottom w:val="nil"/>
          <w:right w:val="nil"/>
          <w:between w:val="nil"/>
        </w:pBdr>
        <w:tabs>
          <w:tab w:val="left" w:pos="4320"/>
          <w:tab w:val="left" w:pos="5040"/>
        </w:tabs>
        <w:spacing w:after="0" w:line="240" w:lineRule="auto"/>
        <w:rPr>
          <w:rFonts w:ascii="Calibri Light" w:eastAsia="Arial" w:hAnsi="Calibri Light" w:cs="Arial"/>
          <w:sz w:val="24"/>
          <w:szCs w:val="24"/>
        </w:rPr>
      </w:pPr>
      <w:r w:rsidRPr="00F64236">
        <w:rPr>
          <w:rFonts w:ascii="Calibri Light" w:eastAsia="Arial" w:hAnsi="Calibri Light" w:cs="Arial"/>
          <w:sz w:val="24"/>
          <w:szCs w:val="24"/>
        </w:rPr>
        <w:t>Wo</w:t>
      </w:r>
      <w:r w:rsidR="008316FF" w:rsidRPr="00F64236">
        <w:rPr>
          <w:rFonts w:ascii="Calibri Light" w:eastAsia="Arial" w:hAnsi="Calibri Light" w:cs="Arial"/>
          <w:sz w:val="24"/>
          <w:szCs w:val="24"/>
        </w:rPr>
        <w:t>r</w:t>
      </w:r>
      <w:r w:rsidRPr="00F64236">
        <w:rPr>
          <w:rFonts w:ascii="Calibri Light" w:eastAsia="Arial" w:hAnsi="Calibri Light" w:cs="Arial"/>
          <w:sz w:val="24"/>
          <w:szCs w:val="24"/>
        </w:rPr>
        <w:t>ked as a sales Promoter for Kiri cheese brand.</w:t>
      </w:r>
    </w:p>
    <w:p w14:paraId="396DDE13" w14:textId="77777777" w:rsidR="00057C10" w:rsidRPr="00F64236" w:rsidRDefault="00057C10" w:rsidP="00331E29">
      <w:pPr>
        <w:pStyle w:val="ListParagraph"/>
        <w:numPr>
          <w:ilvl w:val="0"/>
          <w:numId w:val="38"/>
        </w:numPr>
        <w:pBdr>
          <w:top w:val="nil"/>
          <w:left w:val="nil"/>
          <w:bottom w:val="nil"/>
          <w:right w:val="nil"/>
          <w:between w:val="nil"/>
        </w:pBdr>
        <w:tabs>
          <w:tab w:val="left" w:pos="4320"/>
          <w:tab w:val="left" w:pos="5040"/>
        </w:tabs>
        <w:spacing w:after="0" w:line="240" w:lineRule="auto"/>
        <w:rPr>
          <w:rFonts w:ascii="Calibri Light" w:eastAsia="Arial" w:hAnsi="Calibri Light" w:cs="Arial"/>
          <w:sz w:val="24"/>
          <w:szCs w:val="24"/>
        </w:rPr>
      </w:pPr>
      <w:r>
        <w:rPr>
          <w:rFonts w:ascii="Calibri Light" w:eastAsia="Arial" w:hAnsi="Calibri Light" w:cs="Arial"/>
          <w:sz w:val="24"/>
          <w:szCs w:val="24"/>
        </w:rPr>
        <w:t xml:space="preserve">Worked </w:t>
      </w:r>
      <w:r w:rsidR="001265F5">
        <w:rPr>
          <w:rFonts w:ascii="Calibri Light" w:eastAsia="Arial" w:hAnsi="Calibri Light" w:cs="Arial"/>
          <w:sz w:val="24"/>
          <w:szCs w:val="24"/>
        </w:rPr>
        <w:t xml:space="preserve">as a Brand talk promoter for French </w:t>
      </w:r>
      <w:r w:rsidR="00652002">
        <w:rPr>
          <w:rFonts w:ascii="Calibri Light" w:eastAsia="Arial" w:hAnsi="Calibri Light" w:cs="Arial"/>
          <w:sz w:val="24"/>
          <w:szCs w:val="24"/>
        </w:rPr>
        <w:t>shower gel brand.</w:t>
      </w:r>
    </w:p>
    <w:p w14:paraId="46ED439D" w14:textId="77777777" w:rsidR="00331E29" w:rsidRDefault="008316FF" w:rsidP="00331E29">
      <w:pPr>
        <w:pStyle w:val="ListParagraph"/>
        <w:numPr>
          <w:ilvl w:val="0"/>
          <w:numId w:val="38"/>
        </w:numPr>
        <w:pBdr>
          <w:top w:val="nil"/>
          <w:left w:val="nil"/>
          <w:bottom w:val="nil"/>
          <w:right w:val="nil"/>
          <w:between w:val="nil"/>
        </w:pBdr>
        <w:tabs>
          <w:tab w:val="left" w:pos="4320"/>
          <w:tab w:val="left" w:pos="5040"/>
        </w:tabs>
        <w:spacing w:after="0" w:line="240" w:lineRule="auto"/>
        <w:rPr>
          <w:rFonts w:ascii="Calibri Light" w:eastAsia="Arial" w:hAnsi="Calibri Light" w:cs="Arial"/>
          <w:sz w:val="24"/>
          <w:szCs w:val="24"/>
        </w:rPr>
      </w:pPr>
      <w:r w:rsidRPr="00F64236">
        <w:rPr>
          <w:rFonts w:ascii="Calibri Light" w:eastAsia="Arial" w:hAnsi="Calibri Light" w:cs="Arial"/>
          <w:sz w:val="24"/>
          <w:szCs w:val="24"/>
        </w:rPr>
        <w:t>Worked as</w:t>
      </w:r>
      <w:r w:rsidR="00331E29" w:rsidRPr="00F64236">
        <w:rPr>
          <w:rFonts w:ascii="Calibri Light" w:eastAsia="Arial" w:hAnsi="Calibri Light" w:cs="Arial"/>
          <w:sz w:val="24"/>
          <w:szCs w:val="24"/>
        </w:rPr>
        <w:t xml:space="preserve"> a vo</w:t>
      </w:r>
      <w:r w:rsidR="00057C10">
        <w:rPr>
          <w:rFonts w:ascii="Calibri Light" w:eastAsia="Arial" w:hAnsi="Calibri Light" w:cs="Arial"/>
          <w:sz w:val="24"/>
          <w:szCs w:val="24"/>
        </w:rPr>
        <w:t>lunteer for Arjit S</w:t>
      </w:r>
      <w:r w:rsidRPr="00F64236">
        <w:rPr>
          <w:rFonts w:ascii="Calibri Light" w:eastAsia="Arial" w:hAnsi="Calibri Light" w:cs="Arial"/>
          <w:sz w:val="24"/>
          <w:szCs w:val="24"/>
        </w:rPr>
        <w:t>ingh concert in dwtc.</w:t>
      </w:r>
    </w:p>
    <w:p w14:paraId="1747A72B" w14:textId="77777777" w:rsidR="00057C10" w:rsidRPr="00F64236" w:rsidRDefault="00057C10" w:rsidP="00331E29">
      <w:pPr>
        <w:pStyle w:val="ListParagraph"/>
        <w:numPr>
          <w:ilvl w:val="0"/>
          <w:numId w:val="38"/>
        </w:numPr>
        <w:pBdr>
          <w:top w:val="nil"/>
          <w:left w:val="nil"/>
          <w:bottom w:val="nil"/>
          <w:right w:val="nil"/>
          <w:between w:val="nil"/>
        </w:pBdr>
        <w:tabs>
          <w:tab w:val="left" w:pos="4320"/>
          <w:tab w:val="left" w:pos="5040"/>
        </w:tabs>
        <w:spacing w:after="0" w:line="240" w:lineRule="auto"/>
        <w:rPr>
          <w:rFonts w:ascii="Calibri Light" w:eastAsia="Arial" w:hAnsi="Calibri Light" w:cs="Arial"/>
          <w:sz w:val="24"/>
          <w:szCs w:val="24"/>
        </w:rPr>
      </w:pPr>
      <w:r>
        <w:rPr>
          <w:rFonts w:ascii="Calibri Light" w:eastAsia="Arial" w:hAnsi="Calibri Light" w:cs="Arial"/>
          <w:sz w:val="24"/>
          <w:szCs w:val="24"/>
        </w:rPr>
        <w:t>Worked as a sales promoter for braun electronics.</w:t>
      </w:r>
    </w:p>
    <w:p w14:paraId="32E4DAE3" w14:textId="77777777" w:rsidR="00565233" w:rsidRPr="00F64236" w:rsidRDefault="00565233" w:rsidP="00331E29">
      <w:pPr>
        <w:pStyle w:val="ListParagraph"/>
        <w:widowControl w:val="0"/>
        <w:autoSpaceDE w:val="0"/>
        <w:autoSpaceDN w:val="0"/>
        <w:adjustRightInd w:val="0"/>
        <w:spacing w:after="0" w:line="240" w:lineRule="auto"/>
        <w:jc w:val="both"/>
        <w:rPr>
          <w:rFonts w:cs="Arial"/>
          <w:b/>
          <w:bCs/>
          <w:sz w:val="24"/>
          <w:szCs w:val="24"/>
        </w:rPr>
      </w:pPr>
    </w:p>
    <w:p w14:paraId="10AE0E22" w14:textId="77777777" w:rsidR="00565233" w:rsidRPr="00775A07" w:rsidRDefault="00FE44EF" w:rsidP="00290D5C">
      <w:pPr>
        <w:widowControl w:val="0"/>
        <w:pBdr>
          <w:bottom w:val="single" w:sz="4" w:space="0" w:color="auto"/>
        </w:pBdr>
        <w:autoSpaceDE w:val="0"/>
        <w:autoSpaceDN w:val="0"/>
        <w:adjustRightInd w:val="0"/>
        <w:spacing w:before="180" w:after="120" w:line="240" w:lineRule="auto"/>
        <w:jc w:val="both"/>
        <w:rPr>
          <w:rFonts w:cs="Arial"/>
          <w:color w:val="FF0000"/>
          <w:sz w:val="24"/>
          <w:szCs w:val="24"/>
        </w:rPr>
      </w:pPr>
      <w:r>
        <w:rPr>
          <w:rFonts w:cs="Arial"/>
          <w:sz w:val="32"/>
          <w:szCs w:val="32"/>
        </w:rPr>
        <w:t>Computer Skills</w:t>
      </w:r>
    </w:p>
    <w:p w14:paraId="0060F5C3" w14:textId="77777777" w:rsidR="00745F47" w:rsidRPr="00F64236" w:rsidRDefault="00FE44EF" w:rsidP="00F64236">
      <w:pPr>
        <w:pStyle w:val="ListParagraph"/>
        <w:widowControl w:val="0"/>
        <w:numPr>
          <w:ilvl w:val="0"/>
          <w:numId w:val="41"/>
        </w:numPr>
        <w:autoSpaceDE w:val="0"/>
        <w:autoSpaceDN w:val="0"/>
        <w:adjustRightInd w:val="0"/>
        <w:spacing w:after="0" w:line="240" w:lineRule="auto"/>
        <w:jc w:val="both"/>
        <w:rPr>
          <w:rFonts w:ascii="Calibri Light" w:hAnsi="Calibri Light" w:cs="Arial"/>
          <w:sz w:val="24"/>
          <w:szCs w:val="24"/>
        </w:rPr>
      </w:pPr>
      <w:r w:rsidRPr="00F64236">
        <w:rPr>
          <w:rFonts w:ascii="Calibri Light" w:hAnsi="Calibri Light" w:cs="Arial"/>
          <w:sz w:val="24"/>
          <w:szCs w:val="24"/>
        </w:rPr>
        <w:t>Adept in most of the Microsoft office programs</w:t>
      </w:r>
    </w:p>
    <w:p w14:paraId="22C0F14A" w14:textId="77777777" w:rsidR="00FE44EF" w:rsidRPr="00F64236" w:rsidRDefault="00FE44EF" w:rsidP="00F64236">
      <w:pPr>
        <w:pStyle w:val="ListParagraph"/>
        <w:widowControl w:val="0"/>
        <w:numPr>
          <w:ilvl w:val="0"/>
          <w:numId w:val="41"/>
        </w:numPr>
        <w:autoSpaceDE w:val="0"/>
        <w:autoSpaceDN w:val="0"/>
        <w:adjustRightInd w:val="0"/>
        <w:spacing w:after="0" w:line="240" w:lineRule="auto"/>
        <w:jc w:val="both"/>
        <w:rPr>
          <w:rFonts w:ascii="Calibri Light" w:hAnsi="Calibri Light" w:cs="Arial"/>
          <w:sz w:val="24"/>
          <w:szCs w:val="24"/>
        </w:rPr>
      </w:pPr>
      <w:r w:rsidRPr="00F64236">
        <w:rPr>
          <w:rFonts w:ascii="Calibri Light" w:hAnsi="Calibri Light" w:cs="Arial"/>
          <w:sz w:val="24"/>
          <w:szCs w:val="24"/>
        </w:rPr>
        <w:t>Excellent skills in internet navigation,</w:t>
      </w:r>
      <w:r w:rsidR="00F64236">
        <w:rPr>
          <w:rFonts w:ascii="Calibri Light" w:hAnsi="Calibri Light" w:cs="Arial"/>
          <w:sz w:val="24"/>
          <w:szCs w:val="24"/>
        </w:rPr>
        <w:t xml:space="preserve"> </w:t>
      </w:r>
      <w:r w:rsidRPr="00F64236">
        <w:rPr>
          <w:rFonts w:ascii="Calibri Light" w:hAnsi="Calibri Light" w:cs="Arial"/>
          <w:sz w:val="24"/>
          <w:szCs w:val="24"/>
        </w:rPr>
        <w:t>emails and social media sites</w:t>
      </w:r>
      <w:r w:rsidR="008316FF" w:rsidRPr="00F64236">
        <w:rPr>
          <w:rFonts w:ascii="Calibri Light" w:hAnsi="Calibri Light" w:cs="Arial"/>
          <w:sz w:val="24"/>
          <w:szCs w:val="24"/>
        </w:rPr>
        <w:t>.</w:t>
      </w:r>
    </w:p>
    <w:p w14:paraId="5EF5673E" w14:textId="77777777" w:rsidR="008D5368" w:rsidRPr="00F64236" w:rsidRDefault="008D5368" w:rsidP="00F64236">
      <w:pPr>
        <w:widowControl w:val="0"/>
        <w:autoSpaceDE w:val="0"/>
        <w:autoSpaceDN w:val="0"/>
        <w:adjustRightInd w:val="0"/>
        <w:spacing w:after="0" w:line="240" w:lineRule="auto"/>
        <w:ind w:left="720"/>
        <w:jc w:val="both"/>
        <w:rPr>
          <w:rFonts w:cs="Arial"/>
          <w:sz w:val="24"/>
          <w:szCs w:val="24"/>
        </w:rPr>
      </w:pPr>
    </w:p>
    <w:p w14:paraId="0786A911" w14:textId="77777777" w:rsidR="00CA40C0" w:rsidRPr="00775A07" w:rsidRDefault="00A5003B" w:rsidP="00290D5C">
      <w:pPr>
        <w:widowControl w:val="0"/>
        <w:pBdr>
          <w:bottom w:val="single" w:sz="4" w:space="0" w:color="auto"/>
        </w:pBdr>
        <w:autoSpaceDE w:val="0"/>
        <w:autoSpaceDN w:val="0"/>
        <w:adjustRightInd w:val="0"/>
        <w:spacing w:before="180" w:after="120" w:line="240" w:lineRule="auto"/>
        <w:jc w:val="both"/>
        <w:rPr>
          <w:rFonts w:cs="Arial"/>
          <w:sz w:val="32"/>
          <w:szCs w:val="32"/>
        </w:rPr>
      </w:pPr>
      <w:r>
        <w:rPr>
          <w:rFonts w:cs="Arial"/>
          <w:sz w:val="32"/>
          <w:szCs w:val="32"/>
        </w:rPr>
        <w:t>Personal Data</w:t>
      </w:r>
    </w:p>
    <w:p w14:paraId="5410A819" w14:textId="77777777" w:rsidR="00CA40C0" w:rsidRPr="00F64236" w:rsidRDefault="00A5003B" w:rsidP="00290D5C">
      <w:pPr>
        <w:tabs>
          <w:tab w:val="left" w:pos="2115"/>
        </w:tabs>
        <w:jc w:val="both"/>
        <w:rPr>
          <w:rFonts w:ascii="Calibri Light" w:hAnsi="Calibri Light" w:cs="Arial"/>
          <w:sz w:val="24"/>
          <w:szCs w:val="24"/>
        </w:rPr>
      </w:pPr>
      <w:r w:rsidRPr="00F64236">
        <w:rPr>
          <w:rFonts w:ascii="Calibri Light" w:hAnsi="Calibri Light" w:cs="Arial"/>
          <w:sz w:val="24"/>
          <w:szCs w:val="24"/>
        </w:rPr>
        <w:t xml:space="preserve">Father </w:t>
      </w:r>
      <w:r w:rsidR="008316FF" w:rsidRPr="00F64236">
        <w:rPr>
          <w:rFonts w:ascii="Calibri Light" w:hAnsi="Calibri Light" w:cs="Arial"/>
          <w:sz w:val="24"/>
          <w:szCs w:val="24"/>
        </w:rPr>
        <w:t>Name</w:t>
      </w:r>
      <w:r w:rsidRPr="00F64236">
        <w:rPr>
          <w:rFonts w:ascii="Calibri Light" w:hAnsi="Calibri Light" w:cs="Arial"/>
          <w:sz w:val="24"/>
          <w:szCs w:val="24"/>
        </w:rPr>
        <w:t xml:space="preserve">:                 Ziauddin </w:t>
      </w:r>
    </w:p>
    <w:p w14:paraId="1E0DA665" w14:textId="77777777" w:rsidR="00A5003B" w:rsidRPr="00F64236" w:rsidRDefault="00A5003B" w:rsidP="00290D5C">
      <w:pPr>
        <w:tabs>
          <w:tab w:val="left" w:pos="2115"/>
        </w:tabs>
        <w:jc w:val="both"/>
        <w:rPr>
          <w:rFonts w:ascii="Calibri Light" w:hAnsi="Calibri Light" w:cs="Arial"/>
          <w:sz w:val="24"/>
          <w:szCs w:val="24"/>
        </w:rPr>
      </w:pPr>
      <w:r w:rsidRPr="00F64236">
        <w:rPr>
          <w:rFonts w:ascii="Calibri Light" w:hAnsi="Calibri Light" w:cs="Arial"/>
          <w:sz w:val="24"/>
          <w:szCs w:val="24"/>
        </w:rPr>
        <w:t>Visa st</w:t>
      </w:r>
      <w:r w:rsidR="00550C2B" w:rsidRPr="00F64236">
        <w:rPr>
          <w:rFonts w:ascii="Calibri Light" w:hAnsi="Calibri Light" w:cs="Arial"/>
          <w:sz w:val="24"/>
          <w:szCs w:val="24"/>
        </w:rPr>
        <w:t>atus:                     F</w:t>
      </w:r>
      <w:r w:rsidR="00605CEB" w:rsidRPr="00F64236">
        <w:rPr>
          <w:rFonts w:ascii="Calibri Light" w:hAnsi="Calibri Light" w:cs="Arial"/>
          <w:sz w:val="24"/>
          <w:szCs w:val="24"/>
        </w:rPr>
        <w:t>at</w:t>
      </w:r>
      <w:r w:rsidR="0031000C" w:rsidRPr="00F64236">
        <w:rPr>
          <w:rFonts w:ascii="Calibri Light" w:hAnsi="Calibri Light" w:cs="Arial"/>
          <w:sz w:val="24"/>
          <w:szCs w:val="24"/>
        </w:rPr>
        <w:t>her’s sponsor</w:t>
      </w:r>
    </w:p>
    <w:p w14:paraId="0CB525F8" w14:textId="77777777" w:rsidR="00550C2B" w:rsidRPr="00F64236" w:rsidRDefault="00550C2B" w:rsidP="00290D5C">
      <w:pPr>
        <w:tabs>
          <w:tab w:val="left" w:pos="2115"/>
        </w:tabs>
        <w:jc w:val="both"/>
        <w:rPr>
          <w:rFonts w:ascii="Calibri Light" w:hAnsi="Calibri Light" w:cs="Arial"/>
          <w:sz w:val="24"/>
          <w:szCs w:val="24"/>
        </w:rPr>
      </w:pPr>
      <w:r w:rsidRPr="00F64236">
        <w:rPr>
          <w:rFonts w:ascii="Calibri Light" w:hAnsi="Calibri Light" w:cs="Arial"/>
          <w:sz w:val="24"/>
          <w:szCs w:val="24"/>
        </w:rPr>
        <w:t>Date of birth:                 20 January 1997</w:t>
      </w:r>
    </w:p>
    <w:p w14:paraId="1C7E5431" w14:textId="77777777" w:rsidR="00550C2B" w:rsidRPr="00F64236" w:rsidRDefault="00550C2B" w:rsidP="00290D5C">
      <w:pPr>
        <w:tabs>
          <w:tab w:val="left" w:pos="2115"/>
        </w:tabs>
        <w:jc w:val="both"/>
        <w:rPr>
          <w:rFonts w:ascii="Calibri Light" w:hAnsi="Calibri Light" w:cs="Arial"/>
          <w:sz w:val="24"/>
          <w:szCs w:val="24"/>
        </w:rPr>
      </w:pPr>
      <w:r w:rsidRPr="00F64236">
        <w:rPr>
          <w:rFonts w:ascii="Calibri Light" w:hAnsi="Calibri Light" w:cs="Arial"/>
          <w:sz w:val="24"/>
          <w:szCs w:val="24"/>
        </w:rPr>
        <w:t xml:space="preserve">Nationality:                   </w:t>
      </w:r>
      <w:r w:rsidR="008316FF" w:rsidRPr="00F64236">
        <w:rPr>
          <w:rFonts w:ascii="Calibri Light" w:hAnsi="Calibri Light" w:cs="Arial"/>
          <w:sz w:val="24"/>
          <w:szCs w:val="24"/>
        </w:rPr>
        <w:t xml:space="preserve"> </w:t>
      </w:r>
      <w:r w:rsidRPr="00F64236">
        <w:rPr>
          <w:rFonts w:ascii="Calibri Light" w:hAnsi="Calibri Light" w:cs="Arial"/>
          <w:sz w:val="24"/>
          <w:szCs w:val="24"/>
        </w:rPr>
        <w:t xml:space="preserve">Pakistani </w:t>
      </w:r>
    </w:p>
    <w:p w14:paraId="35709F03" w14:textId="77777777" w:rsidR="00550C2B" w:rsidRPr="00F64236" w:rsidRDefault="00550C2B" w:rsidP="00290D5C">
      <w:pPr>
        <w:tabs>
          <w:tab w:val="left" w:pos="2115"/>
        </w:tabs>
        <w:jc w:val="both"/>
        <w:rPr>
          <w:rFonts w:ascii="Calibri Light" w:hAnsi="Calibri Light" w:cs="Arial"/>
          <w:sz w:val="24"/>
          <w:szCs w:val="24"/>
        </w:rPr>
      </w:pPr>
      <w:r w:rsidRPr="00F64236">
        <w:rPr>
          <w:rFonts w:ascii="Calibri Light" w:hAnsi="Calibri Light" w:cs="Arial"/>
          <w:sz w:val="24"/>
          <w:szCs w:val="24"/>
        </w:rPr>
        <w:t>Marital status:               Single</w:t>
      </w:r>
    </w:p>
    <w:p w14:paraId="3C910D4F" w14:textId="77777777" w:rsidR="00550C2B" w:rsidRPr="00F64236" w:rsidRDefault="00550C2B" w:rsidP="00290D5C">
      <w:pPr>
        <w:tabs>
          <w:tab w:val="left" w:pos="2115"/>
        </w:tabs>
        <w:jc w:val="both"/>
        <w:rPr>
          <w:rFonts w:ascii="Calibri Light" w:hAnsi="Calibri Light" w:cs="Arial"/>
          <w:sz w:val="24"/>
          <w:szCs w:val="24"/>
        </w:rPr>
      </w:pPr>
      <w:r w:rsidRPr="00F64236">
        <w:rPr>
          <w:rFonts w:ascii="Calibri Light" w:hAnsi="Calibri Light" w:cs="Arial"/>
          <w:sz w:val="24"/>
          <w:szCs w:val="24"/>
        </w:rPr>
        <w:t>Language</w:t>
      </w:r>
      <w:r w:rsidR="008316FF" w:rsidRPr="00F64236">
        <w:rPr>
          <w:rFonts w:ascii="Calibri Light" w:hAnsi="Calibri Light" w:cs="Arial"/>
          <w:sz w:val="24"/>
          <w:szCs w:val="24"/>
        </w:rPr>
        <w:t>s :                    U</w:t>
      </w:r>
      <w:r w:rsidRPr="00F64236">
        <w:rPr>
          <w:rFonts w:ascii="Calibri Light" w:hAnsi="Calibri Light" w:cs="Arial"/>
          <w:sz w:val="24"/>
          <w:szCs w:val="24"/>
        </w:rPr>
        <w:t>rdu and English</w:t>
      </w:r>
    </w:p>
    <w:p w14:paraId="23B853A9" w14:textId="77777777" w:rsidR="008316FF" w:rsidRDefault="008316FF" w:rsidP="00290D5C">
      <w:pPr>
        <w:tabs>
          <w:tab w:val="left" w:pos="2115"/>
        </w:tabs>
        <w:jc w:val="both"/>
        <w:rPr>
          <w:rFonts w:cs="Arial"/>
          <w:sz w:val="32"/>
          <w:szCs w:val="32"/>
        </w:rPr>
      </w:pPr>
    </w:p>
    <w:p w14:paraId="716E4A91" w14:textId="77777777" w:rsidR="008316FF" w:rsidRDefault="00F64236" w:rsidP="00290D5C">
      <w:pPr>
        <w:tabs>
          <w:tab w:val="left" w:pos="2115"/>
        </w:tabs>
        <w:jc w:val="both"/>
        <w:rPr>
          <w:rFonts w:cs="Arial"/>
          <w:sz w:val="32"/>
          <w:szCs w:val="32"/>
        </w:rPr>
      </w:pPr>
      <w:r>
        <w:rPr>
          <w:rFonts w:cs="Arial"/>
          <w:noProof/>
          <w:sz w:val="32"/>
          <w:szCs w:val="32"/>
          <w:lang w:val="en-US" w:eastAsia="en-US"/>
        </w:rPr>
        <mc:AlternateContent>
          <mc:Choice Requires="wps">
            <w:drawing>
              <wp:anchor distT="0" distB="0" distL="114300" distR="114300" simplePos="0" relativeHeight="251663872" behindDoc="0" locked="0" layoutInCell="1" allowOverlap="1" wp14:anchorId="5326367C" wp14:editId="7C051AF8">
                <wp:simplePos x="0" y="0"/>
                <wp:positionH relativeFrom="column">
                  <wp:posOffset>22859</wp:posOffset>
                </wp:positionH>
                <wp:positionV relativeFrom="paragraph">
                  <wp:posOffset>263524</wp:posOffset>
                </wp:positionV>
                <wp:extent cx="6067425" cy="0"/>
                <wp:effectExtent l="0" t="0" r="28575" b="1905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06742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7D239E7" id="Straight Connector 1" o:spid="_x0000_s1026" style="position:absolute;flip:y;z-index:251663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.8pt,20.75pt" to="479.55pt,20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" strokecolor="black [3040]"/>
            </w:pict>
          </mc:Fallback>
        </mc:AlternateContent>
      </w:r>
      <w:r w:rsidR="008316FF">
        <w:rPr>
          <w:rFonts w:cs="Arial"/>
          <w:sz w:val="32"/>
          <w:szCs w:val="32"/>
        </w:rPr>
        <w:t xml:space="preserve">Academic </w:t>
      </w:r>
      <w:r>
        <w:rPr>
          <w:rFonts w:cs="Arial"/>
          <w:sz w:val="32"/>
          <w:szCs w:val="32"/>
        </w:rPr>
        <w:t>Q</w:t>
      </w:r>
      <w:r w:rsidR="008316FF">
        <w:rPr>
          <w:rFonts w:cs="Arial"/>
          <w:sz w:val="32"/>
          <w:szCs w:val="32"/>
        </w:rPr>
        <w:t>ualification</w:t>
      </w:r>
    </w:p>
    <w:p w14:paraId="2F2F8427" w14:textId="7E4682E8" w:rsidR="00550C2B" w:rsidRPr="00F64236" w:rsidRDefault="00F64236" w:rsidP="00290D5C">
      <w:pPr>
        <w:tabs>
          <w:tab w:val="left" w:pos="2115"/>
        </w:tabs>
        <w:jc w:val="both"/>
        <w:rPr>
          <w:rFonts w:ascii="Calibri Light" w:hAnsi="Calibri Light" w:cs="Arial"/>
          <w:sz w:val="24"/>
          <w:szCs w:val="24"/>
        </w:rPr>
      </w:pPr>
      <w:r>
        <w:rPr>
          <w:rFonts w:ascii="Calibri Light" w:hAnsi="Calibri Light" w:cs="Arial"/>
          <w:sz w:val="24"/>
          <w:szCs w:val="24"/>
        </w:rPr>
        <w:t xml:space="preserve">Undergraduate </w:t>
      </w:r>
      <w:r w:rsidR="009E4DD2">
        <w:rPr>
          <w:rFonts w:ascii="Calibri Light" w:hAnsi="Calibri Light" w:cs="Arial"/>
          <w:sz w:val="24"/>
          <w:szCs w:val="24"/>
        </w:rPr>
        <w:t>student studyin</w:t>
      </w:r>
      <w:r w:rsidR="00C87283">
        <w:rPr>
          <w:rFonts w:ascii="Calibri Light" w:hAnsi="Calibri Light" w:cs="Arial"/>
          <w:sz w:val="24"/>
          <w:szCs w:val="24"/>
        </w:rPr>
        <w:t>g</w:t>
      </w:r>
      <w:bookmarkStart w:id="0" w:name="_GoBack"/>
      <w:bookmarkEnd w:id="0"/>
      <w:r w:rsidR="00421F3A">
        <w:rPr>
          <w:rFonts w:ascii="Calibri Light" w:hAnsi="Calibri Light" w:cs="Arial"/>
          <w:sz w:val="24"/>
          <w:szCs w:val="24"/>
        </w:rPr>
        <w:t xml:space="preserve"> BS in computer sciences in SZABIST University.</w:t>
      </w:r>
    </w:p>
    <w:p w14:paraId="4CEDA02A" w14:textId="77777777" w:rsidR="00550C2B" w:rsidRPr="00775A07" w:rsidRDefault="00550C2B" w:rsidP="00290D5C">
      <w:pPr>
        <w:tabs>
          <w:tab w:val="left" w:pos="2115"/>
        </w:tabs>
        <w:jc w:val="both"/>
        <w:rPr>
          <w:rFonts w:cs="Arial"/>
          <w:sz w:val="32"/>
          <w:szCs w:val="32"/>
        </w:rPr>
      </w:pPr>
    </w:p>
    <w:sectPr w:rsidR="00550C2B" w:rsidRPr="00775A07" w:rsidSect="00AE7A01">
      <w:footerReference w:type="default" r:id="rId8"/>
      <w:pgSz w:w="11907" w:h="16840"/>
      <w:pgMar w:top="426" w:right="1134" w:bottom="709" w:left="1134" w:header="709" w:footer="709" w:gutter="0"/>
      <w:pgNumType w:start="1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5C4DD97" w14:textId="77777777" w:rsidR="00F25F67" w:rsidRDefault="00F25F67">
      <w:pPr>
        <w:spacing w:after="0" w:line="240" w:lineRule="auto"/>
      </w:pPr>
      <w:r>
        <w:separator/>
      </w:r>
    </w:p>
  </w:endnote>
  <w:endnote w:type="continuationSeparator" w:id="0">
    <w:p w14:paraId="76F0B9BF" w14:textId="77777777" w:rsidR="00F25F67" w:rsidRDefault="00F25F6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4DA8E35" w14:textId="77777777" w:rsidR="00654FF7" w:rsidRPr="00EB6856" w:rsidRDefault="00654FF7">
    <w:pPr>
      <w:widowControl w:val="0"/>
      <w:autoSpaceDE w:val="0"/>
      <w:autoSpaceDN w:val="0"/>
      <w:adjustRightInd w:val="0"/>
      <w:spacing w:after="0" w:line="240" w:lineRule="auto"/>
      <w:jc w:val="center"/>
      <w:rPr>
        <w:rFonts w:asciiTheme="minorHAnsi" w:hAnsiTheme="minorHAnsi" w:cs="Arial"/>
        <w:sz w:val="20"/>
        <w:szCs w:val="19"/>
      </w:rPr>
    </w:pPr>
    <w:r w:rsidRPr="00EB6856">
      <w:rPr>
        <w:rFonts w:asciiTheme="minorHAnsi" w:hAnsiTheme="minorHAnsi" w:cs="Arial"/>
        <w:sz w:val="20"/>
        <w:szCs w:val="18"/>
      </w:rPr>
      <w:t xml:space="preserve">Page </w:t>
    </w:r>
    <w:r w:rsidRPr="00EB6856">
      <w:rPr>
        <w:rFonts w:asciiTheme="minorHAnsi" w:hAnsiTheme="minorHAnsi" w:cs="Arial"/>
        <w:sz w:val="20"/>
        <w:szCs w:val="18"/>
      </w:rPr>
      <w:pgNum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BBF4317" w14:textId="77777777" w:rsidR="00F25F67" w:rsidRDefault="00F25F67">
      <w:pPr>
        <w:spacing w:after="0" w:line="240" w:lineRule="auto"/>
      </w:pPr>
      <w:r>
        <w:separator/>
      </w:r>
    </w:p>
  </w:footnote>
  <w:footnote w:type="continuationSeparator" w:id="0">
    <w:p w14:paraId="05242FC3" w14:textId="77777777" w:rsidR="00F25F67" w:rsidRDefault="00F25F6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9"/>
    <w:multiLevelType w:val="singleLevel"/>
    <w:tmpl w:val="7E04F7C8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0000004"/>
    <w:multiLevelType w:val="multilevel"/>
    <w:tmpl w:val="00000004"/>
    <w:name w:val="WW8Num13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  <w:sz w:val="20"/>
      </w:rPr>
    </w:lvl>
  </w:abstractNum>
  <w:abstractNum w:abstractNumId="2" w15:restartNumberingAfterBreak="0">
    <w:nsid w:val="0645351C"/>
    <w:multiLevelType w:val="hybridMultilevel"/>
    <w:tmpl w:val="53380EB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BE5010"/>
    <w:multiLevelType w:val="hybridMultilevel"/>
    <w:tmpl w:val="64CA0D6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76358F"/>
    <w:multiLevelType w:val="hybridMultilevel"/>
    <w:tmpl w:val="D61ED18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3568D5"/>
    <w:multiLevelType w:val="hybridMultilevel"/>
    <w:tmpl w:val="0EA641C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B536EAF"/>
    <w:multiLevelType w:val="hybridMultilevel"/>
    <w:tmpl w:val="F4E0C23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EAB4416"/>
    <w:multiLevelType w:val="hybridMultilevel"/>
    <w:tmpl w:val="69F8E5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4161A6B"/>
    <w:multiLevelType w:val="hybridMultilevel"/>
    <w:tmpl w:val="46CA3B9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93E57AF"/>
    <w:multiLevelType w:val="hybridMultilevel"/>
    <w:tmpl w:val="42144840"/>
    <w:lvl w:ilvl="0" w:tplc="08090001">
      <w:start w:val="1"/>
      <w:numFmt w:val="bullet"/>
      <w:lvlText w:val=""/>
      <w:lvlJc w:val="left"/>
      <w:pPr>
        <w:ind w:left="82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4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6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8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0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2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4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6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85" w:hanging="360"/>
      </w:pPr>
      <w:rPr>
        <w:rFonts w:ascii="Wingdings" w:hAnsi="Wingdings" w:hint="default"/>
      </w:rPr>
    </w:lvl>
  </w:abstractNum>
  <w:abstractNum w:abstractNumId="10" w15:restartNumberingAfterBreak="0">
    <w:nsid w:val="2A924C5F"/>
    <w:multiLevelType w:val="hybridMultilevel"/>
    <w:tmpl w:val="2ABCC91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271588B"/>
    <w:multiLevelType w:val="hybridMultilevel"/>
    <w:tmpl w:val="1D1E6332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32994898"/>
    <w:multiLevelType w:val="hybridMultilevel"/>
    <w:tmpl w:val="425C191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69C3E91"/>
    <w:multiLevelType w:val="hybridMultilevel"/>
    <w:tmpl w:val="1FD69868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95231D1"/>
    <w:multiLevelType w:val="hybridMultilevel"/>
    <w:tmpl w:val="A5367F94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B556C30"/>
    <w:multiLevelType w:val="hybridMultilevel"/>
    <w:tmpl w:val="001209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DAC220C"/>
    <w:multiLevelType w:val="hybridMultilevel"/>
    <w:tmpl w:val="C12E803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E673C90"/>
    <w:multiLevelType w:val="multilevel"/>
    <w:tmpl w:val="A8C87D04"/>
    <w:lvl w:ilvl="0"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cs="Wingdings" w:hint="default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  <w:sz w:val="20"/>
        <w:szCs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  <w:sz w:val="20"/>
        <w:szCs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cs="Wingdings" w:hint="default"/>
        <w:sz w:val="20"/>
        <w:szCs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cs="Wingdings" w:hint="default"/>
        <w:sz w:val="20"/>
        <w:szCs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  <w:sz w:val="20"/>
        <w:szCs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cs="Wingdings" w:hint="default"/>
        <w:sz w:val="20"/>
        <w:szCs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cs="Wingdings" w:hint="default"/>
        <w:sz w:val="20"/>
        <w:szCs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  <w:sz w:val="20"/>
        <w:szCs w:val="20"/>
      </w:rPr>
    </w:lvl>
  </w:abstractNum>
  <w:abstractNum w:abstractNumId="18" w15:restartNumberingAfterBreak="0">
    <w:nsid w:val="40D02230"/>
    <w:multiLevelType w:val="hybridMultilevel"/>
    <w:tmpl w:val="7F3EFBD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44622744"/>
    <w:multiLevelType w:val="hybridMultilevel"/>
    <w:tmpl w:val="11F2E9BE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6641DDA"/>
    <w:multiLevelType w:val="hybridMultilevel"/>
    <w:tmpl w:val="D862E9B0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78F798D"/>
    <w:multiLevelType w:val="hybridMultilevel"/>
    <w:tmpl w:val="1DEE8FF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A7B0EC6"/>
    <w:multiLevelType w:val="hybridMultilevel"/>
    <w:tmpl w:val="CED41B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E1C4DA6"/>
    <w:multiLevelType w:val="hybridMultilevel"/>
    <w:tmpl w:val="2C88D10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39D07B2"/>
    <w:multiLevelType w:val="hybridMultilevel"/>
    <w:tmpl w:val="B39884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9002EB5"/>
    <w:multiLevelType w:val="hybridMultilevel"/>
    <w:tmpl w:val="13BC548C"/>
    <w:lvl w:ilvl="0" w:tplc="04090001">
      <w:start w:val="1"/>
      <w:numFmt w:val="bullet"/>
      <w:lvlText w:val=""/>
      <w:lvlJc w:val="left"/>
      <w:pPr>
        <w:ind w:left="5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6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6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7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8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9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9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0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1280" w:hanging="360"/>
      </w:pPr>
      <w:rPr>
        <w:rFonts w:ascii="Wingdings" w:hAnsi="Wingdings" w:hint="default"/>
      </w:rPr>
    </w:lvl>
  </w:abstractNum>
  <w:abstractNum w:abstractNumId="26" w15:restartNumberingAfterBreak="0">
    <w:nsid w:val="5C380A45"/>
    <w:multiLevelType w:val="hybridMultilevel"/>
    <w:tmpl w:val="332EBCA2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C712E2B"/>
    <w:multiLevelType w:val="hybridMultilevel"/>
    <w:tmpl w:val="E20ED7C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CE03D39"/>
    <w:multiLevelType w:val="hybridMultilevel"/>
    <w:tmpl w:val="D416E08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DE26AE1"/>
    <w:multiLevelType w:val="hybridMultilevel"/>
    <w:tmpl w:val="2F50897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EF225A5"/>
    <w:multiLevelType w:val="hybridMultilevel"/>
    <w:tmpl w:val="E78808E2"/>
    <w:lvl w:ilvl="0" w:tplc="08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31" w15:restartNumberingAfterBreak="0">
    <w:nsid w:val="61D02E7D"/>
    <w:multiLevelType w:val="hybridMultilevel"/>
    <w:tmpl w:val="3896423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31848DE"/>
    <w:multiLevelType w:val="hybridMultilevel"/>
    <w:tmpl w:val="50DA456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5037947"/>
    <w:multiLevelType w:val="hybridMultilevel"/>
    <w:tmpl w:val="EF60EE2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65C45C90"/>
    <w:multiLevelType w:val="hybridMultilevel"/>
    <w:tmpl w:val="B9F2FF5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5" w15:restartNumberingAfterBreak="0">
    <w:nsid w:val="69B879DC"/>
    <w:multiLevelType w:val="hybridMultilevel"/>
    <w:tmpl w:val="83A4AA16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B7B159E"/>
    <w:multiLevelType w:val="hybridMultilevel"/>
    <w:tmpl w:val="555C3EF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C1B0729"/>
    <w:multiLevelType w:val="hybridMultilevel"/>
    <w:tmpl w:val="50449706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2405E2F"/>
    <w:multiLevelType w:val="hybridMultilevel"/>
    <w:tmpl w:val="0C10145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4EC53F3"/>
    <w:multiLevelType w:val="hybridMultilevel"/>
    <w:tmpl w:val="C2AE1AE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871599E"/>
    <w:multiLevelType w:val="hybridMultilevel"/>
    <w:tmpl w:val="9E78E3A6"/>
    <w:lvl w:ilvl="0" w:tplc="08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41" w15:restartNumberingAfterBreak="0">
    <w:nsid w:val="7AA42F37"/>
    <w:multiLevelType w:val="hybridMultilevel"/>
    <w:tmpl w:val="96DACF5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DC6586C"/>
    <w:multiLevelType w:val="hybridMultilevel"/>
    <w:tmpl w:val="F5BA7D52"/>
    <w:lvl w:ilvl="0" w:tplc="0409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0"/>
  </w:num>
  <w:num w:numId="3">
    <w:abstractNumId w:val="29"/>
  </w:num>
  <w:num w:numId="4">
    <w:abstractNumId w:val="8"/>
  </w:num>
  <w:num w:numId="5">
    <w:abstractNumId w:val="27"/>
  </w:num>
  <w:num w:numId="6">
    <w:abstractNumId w:val="12"/>
  </w:num>
  <w:num w:numId="7">
    <w:abstractNumId w:val="2"/>
  </w:num>
  <w:num w:numId="8">
    <w:abstractNumId w:val="4"/>
  </w:num>
  <w:num w:numId="9">
    <w:abstractNumId w:val="11"/>
  </w:num>
  <w:num w:numId="10">
    <w:abstractNumId w:val="39"/>
  </w:num>
  <w:num w:numId="11">
    <w:abstractNumId w:val="17"/>
  </w:num>
  <w:num w:numId="12">
    <w:abstractNumId w:val="16"/>
  </w:num>
  <w:num w:numId="13">
    <w:abstractNumId w:val="22"/>
  </w:num>
  <w:num w:numId="14">
    <w:abstractNumId w:val="15"/>
  </w:num>
  <w:num w:numId="15">
    <w:abstractNumId w:val="28"/>
  </w:num>
  <w:num w:numId="16">
    <w:abstractNumId w:val="33"/>
  </w:num>
  <w:num w:numId="17">
    <w:abstractNumId w:val="30"/>
  </w:num>
  <w:num w:numId="18">
    <w:abstractNumId w:val="23"/>
  </w:num>
  <w:num w:numId="19">
    <w:abstractNumId w:val="36"/>
  </w:num>
  <w:num w:numId="20">
    <w:abstractNumId w:val="6"/>
  </w:num>
  <w:num w:numId="21">
    <w:abstractNumId w:val="35"/>
  </w:num>
  <w:num w:numId="22">
    <w:abstractNumId w:val="40"/>
  </w:num>
  <w:num w:numId="23">
    <w:abstractNumId w:val="9"/>
  </w:num>
  <w:num w:numId="24">
    <w:abstractNumId w:val="38"/>
  </w:num>
  <w:num w:numId="25">
    <w:abstractNumId w:val="19"/>
  </w:num>
  <w:num w:numId="26">
    <w:abstractNumId w:val="31"/>
  </w:num>
  <w:num w:numId="27">
    <w:abstractNumId w:val="5"/>
  </w:num>
  <w:num w:numId="28">
    <w:abstractNumId w:val="20"/>
  </w:num>
  <w:num w:numId="29">
    <w:abstractNumId w:val="41"/>
  </w:num>
  <w:num w:numId="30">
    <w:abstractNumId w:val="3"/>
  </w:num>
  <w:num w:numId="31">
    <w:abstractNumId w:val="26"/>
  </w:num>
  <w:num w:numId="32">
    <w:abstractNumId w:val="13"/>
  </w:num>
  <w:num w:numId="33">
    <w:abstractNumId w:val="14"/>
  </w:num>
  <w:num w:numId="34">
    <w:abstractNumId w:val="21"/>
  </w:num>
  <w:num w:numId="35">
    <w:abstractNumId w:val="37"/>
  </w:num>
  <w:num w:numId="36">
    <w:abstractNumId w:val="10"/>
  </w:num>
  <w:num w:numId="37">
    <w:abstractNumId w:val="32"/>
  </w:num>
  <w:num w:numId="38">
    <w:abstractNumId w:val="24"/>
  </w:num>
  <w:num w:numId="39">
    <w:abstractNumId w:val="25"/>
  </w:num>
  <w:num w:numId="40">
    <w:abstractNumId w:val="34"/>
  </w:num>
  <w:num w:numId="41">
    <w:abstractNumId w:val="18"/>
  </w:num>
  <w:num w:numId="42">
    <w:abstractNumId w:val="42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Q0NjUwtjSwMLe0sDBX0lEKTi0uzszPAykwrAUA1Q2bWiwAAAA="/>
  </w:docVars>
  <w:rsids>
    <w:rsidRoot w:val="00437305"/>
    <w:rsid w:val="000015E7"/>
    <w:rsid w:val="00002AD5"/>
    <w:rsid w:val="00011F38"/>
    <w:rsid w:val="00021794"/>
    <w:rsid w:val="00023CAA"/>
    <w:rsid w:val="00034C27"/>
    <w:rsid w:val="000350EA"/>
    <w:rsid w:val="000371FA"/>
    <w:rsid w:val="00051B91"/>
    <w:rsid w:val="00052B76"/>
    <w:rsid w:val="00053260"/>
    <w:rsid w:val="00055AAF"/>
    <w:rsid w:val="00057C10"/>
    <w:rsid w:val="00061025"/>
    <w:rsid w:val="000722F2"/>
    <w:rsid w:val="00076452"/>
    <w:rsid w:val="00076725"/>
    <w:rsid w:val="000854FD"/>
    <w:rsid w:val="00087E9E"/>
    <w:rsid w:val="00093B3E"/>
    <w:rsid w:val="000A08F5"/>
    <w:rsid w:val="000A47A0"/>
    <w:rsid w:val="000A4F68"/>
    <w:rsid w:val="000C3D39"/>
    <w:rsid w:val="000D17D1"/>
    <w:rsid w:val="000D6F11"/>
    <w:rsid w:val="000F040F"/>
    <w:rsid w:val="000F4CF1"/>
    <w:rsid w:val="001020E4"/>
    <w:rsid w:val="001030DF"/>
    <w:rsid w:val="00106C87"/>
    <w:rsid w:val="0012437A"/>
    <w:rsid w:val="00125AB0"/>
    <w:rsid w:val="001265F5"/>
    <w:rsid w:val="0013182B"/>
    <w:rsid w:val="00131C7F"/>
    <w:rsid w:val="00136679"/>
    <w:rsid w:val="001419C5"/>
    <w:rsid w:val="00143988"/>
    <w:rsid w:val="00144293"/>
    <w:rsid w:val="00145B3C"/>
    <w:rsid w:val="00151CEE"/>
    <w:rsid w:val="0016352A"/>
    <w:rsid w:val="00170D69"/>
    <w:rsid w:val="00177964"/>
    <w:rsid w:val="00187842"/>
    <w:rsid w:val="00196577"/>
    <w:rsid w:val="00197AC8"/>
    <w:rsid w:val="001A1607"/>
    <w:rsid w:val="001B15D8"/>
    <w:rsid w:val="001C11C2"/>
    <w:rsid w:val="001C120C"/>
    <w:rsid w:val="001C147A"/>
    <w:rsid w:val="001C34EC"/>
    <w:rsid w:val="001D4710"/>
    <w:rsid w:val="001D75B1"/>
    <w:rsid w:val="001E319B"/>
    <w:rsid w:val="001E7E6B"/>
    <w:rsid w:val="001F10EB"/>
    <w:rsid w:val="001F65F9"/>
    <w:rsid w:val="001F7EF1"/>
    <w:rsid w:val="002008FD"/>
    <w:rsid w:val="00211CF8"/>
    <w:rsid w:val="00220075"/>
    <w:rsid w:val="00222AC1"/>
    <w:rsid w:val="00224791"/>
    <w:rsid w:val="00225D32"/>
    <w:rsid w:val="00237ED7"/>
    <w:rsid w:val="0024087E"/>
    <w:rsid w:val="0024561E"/>
    <w:rsid w:val="00251C83"/>
    <w:rsid w:val="00251FF3"/>
    <w:rsid w:val="00257854"/>
    <w:rsid w:val="00266278"/>
    <w:rsid w:val="00273EF2"/>
    <w:rsid w:val="0027749C"/>
    <w:rsid w:val="00280259"/>
    <w:rsid w:val="0028110B"/>
    <w:rsid w:val="00287014"/>
    <w:rsid w:val="0029022D"/>
    <w:rsid w:val="00290D5C"/>
    <w:rsid w:val="002A3883"/>
    <w:rsid w:val="002B1190"/>
    <w:rsid w:val="002B24D5"/>
    <w:rsid w:val="002B36DD"/>
    <w:rsid w:val="002B405B"/>
    <w:rsid w:val="002B4B30"/>
    <w:rsid w:val="002B54B5"/>
    <w:rsid w:val="002B79CC"/>
    <w:rsid w:val="002D011B"/>
    <w:rsid w:val="002D7BF3"/>
    <w:rsid w:val="002E1330"/>
    <w:rsid w:val="002F2272"/>
    <w:rsid w:val="002F789B"/>
    <w:rsid w:val="0031000C"/>
    <w:rsid w:val="00314E9A"/>
    <w:rsid w:val="00315EFE"/>
    <w:rsid w:val="00321290"/>
    <w:rsid w:val="00331E29"/>
    <w:rsid w:val="0034039B"/>
    <w:rsid w:val="00341891"/>
    <w:rsid w:val="003436D0"/>
    <w:rsid w:val="00343DDD"/>
    <w:rsid w:val="00344A8F"/>
    <w:rsid w:val="0034576C"/>
    <w:rsid w:val="0034741E"/>
    <w:rsid w:val="00347ED4"/>
    <w:rsid w:val="003501F4"/>
    <w:rsid w:val="00350F07"/>
    <w:rsid w:val="00355657"/>
    <w:rsid w:val="003559CA"/>
    <w:rsid w:val="00356B19"/>
    <w:rsid w:val="00360850"/>
    <w:rsid w:val="0036091D"/>
    <w:rsid w:val="00360CC6"/>
    <w:rsid w:val="00382D95"/>
    <w:rsid w:val="003876B5"/>
    <w:rsid w:val="00390CFB"/>
    <w:rsid w:val="0039146D"/>
    <w:rsid w:val="00394424"/>
    <w:rsid w:val="00395F37"/>
    <w:rsid w:val="003A05ED"/>
    <w:rsid w:val="003A0B7B"/>
    <w:rsid w:val="003A4017"/>
    <w:rsid w:val="003B2756"/>
    <w:rsid w:val="003B7EC4"/>
    <w:rsid w:val="003C29DB"/>
    <w:rsid w:val="003C6991"/>
    <w:rsid w:val="003D18BA"/>
    <w:rsid w:val="003D5B45"/>
    <w:rsid w:val="003E22F0"/>
    <w:rsid w:val="003E4D11"/>
    <w:rsid w:val="003F2E83"/>
    <w:rsid w:val="003F2F30"/>
    <w:rsid w:val="00400E9D"/>
    <w:rsid w:val="00405389"/>
    <w:rsid w:val="00406871"/>
    <w:rsid w:val="00413866"/>
    <w:rsid w:val="00413ACE"/>
    <w:rsid w:val="00414972"/>
    <w:rsid w:val="00417719"/>
    <w:rsid w:val="00421F3A"/>
    <w:rsid w:val="004249AB"/>
    <w:rsid w:val="00425789"/>
    <w:rsid w:val="00425BE4"/>
    <w:rsid w:val="00435163"/>
    <w:rsid w:val="00436882"/>
    <w:rsid w:val="00437305"/>
    <w:rsid w:val="00437980"/>
    <w:rsid w:val="0044002A"/>
    <w:rsid w:val="00441EB0"/>
    <w:rsid w:val="004442B0"/>
    <w:rsid w:val="004506B0"/>
    <w:rsid w:val="0045180D"/>
    <w:rsid w:val="004526C8"/>
    <w:rsid w:val="00452BDD"/>
    <w:rsid w:val="0045749F"/>
    <w:rsid w:val="0046576F"/>
    <w:rsid w:val="0047230E"/>
    <w:rsid w:val="00477AE4"/>
    <w:rsid w:val="004907A9"/>
    <w:rsid w:val="00490898"/>
    <w:rsid w:val="004911A6"/>
    <w:rsid w:val="00494161"/>
    <w:rsid w:val="004A53EE"/>
    <w:rsid w:val="004B3B70"/>
    <w:rsid w:val="004B3F93"/>
    <w:rsid w:val="004B6766"/>
    <w:rsid w:val="004C0199"/>
    <w:rsid w:val="004C2AD7"/>
    <w:rsid w:val="004C4960"/>
    <w:rsid w:val="004E49CC"/>
    <w:rsid w:val="004F0202"/>
    <w:rsid w:val="004F3D1F"/>
    <w:rsid w:val="004F6559"/>
    <w:rsid w:val="005013F3"/>
    <w:rsid w:val="0050227A"/>
    <w:rsid w:val="0050484E"/>
    <w:rsid w:val="00520168"/>
    <w:rsid w:val="00520D1D"/>
    <w:rsid w:val="00523DB6"/>
    <w:rsid w:val="00524DF0"/>
    <w:rsid w:val="00525E62"/>
    <w:rsid w:val="0053317A"/>
    <w:rsid w:val="0053347D"/>
    <w:rsid w:val="0053391F"/>
    <w:rsid w:val="005365E5"/>
    <w:rsid w:val="00540E50"/>
    <w:rsid w:val="00550C2B"/>
    <w:rsid w:val="00554156"/>
    <w:rsid w:val="00555E22"/>
    <w:rsid w:val="0055600D"/>
    <w:rsid w:val="00556ACD"/>
    <w:rsid w:val="00561606"/>
    <w:rsid w:val="00565233"/>
    <w:rsid w:val="00577B33"/>
    <w:rsid w:val="00580DFC"/>
    <w:rsid w:val="00583A9D"/>
    <w:rsid w:val="005855B3"/>
    <w:rsid w:val="00587D4E"/>
    <w:rsid w:val="0059142E"/>
    <w:rsid w:val="0059793D"/>
    <w:rsid w:val="005B0C5A"/>
    <w:rsid w:val="005B3AD4"/>
    <w:rsid w:val="005C00C6"/>
    <w:rsid w:val="005C2C82"/>
    <w:rsid w:val="005D2273"/>
    <w:rsid w:val="005E1444"/>
    <w:rsid w:val="005E3722"/>
    <w:rsid w:val="005F327D"/>
    <w:rsid w:val="005F4E1B"/>
    <w:rsid w:val="005F550B"/>
    <w:rsid w:val="00602AAE"/>
    <w:rsid w:val="00605CEB"/>
    <w:rsid w:val="0062766F"/>
    <w:rsid w:val="00627E55"/>
    <w:rsid w:val="006303FE"/>
    <w:rsid w:val="00632D33"/>
    <w:rsid w:val="00650D18"/>
    <w:rsid w:val="00652002"/>
    <w:rsid w:val="00653650"/>
    <w:rsid w:val="006536FC"/>
    <w:rsid w:val="00654FF7"/>
    <w:rsid w:val="00662C99"/>
    <w:rsid w:val="00662EE7"/>
    <w:rsid w:val="006641A8"/>
    <w:rsid w:val="00665231"/>
    <w:rsid w:val="0069148E"/>
    <w:rsid w:val="00694107"/>
    <w:rsid w:val="00697A61"/>
    <w:rsid w:val="006A1495"/>
    <w:rsid w:val="006A4384"/>
    <w:rsid w:val="006B0D09"/>
    <w:rsid w:val="006B4474"/>
    <w:rsid w:val="006C17A8"/>
    <w:rsid w:val="006D4B3D"/>
    <w:rsid w:val="006D7285"/>
    <w:rsid w:val="006F23CA"/>
    <w:rsid w:val="006F4A26"/>
    <w:rsid w:val="006F5980"/>
    <w:rsid w:val="00715349"/>
    <w:rsid w:val="00725B1A"/>
    <w:rsid w:val="0073051F"/>
    <w:rsid w:val="007321E3"/>
    <w:rsid w:val="007430E0"/>
    <w:rsid w:val="00743D6F"/>
    <w:rsid w:val="00745F47"/>
    <w:rsid w:val="007533BB"/>
    <w:rsid w:val="00757152"/>
    <w:rsid w:val="00761923"/>
    <w:rsid w:val="00765534"/>
    <w:rsid w:val="0077452F"/>
    <w:rsid w:val="00775A07"/>
    <w:rsid w:val="00777B2E"/>
    <w:rsid w:val="00780195"/>
    <w:rsid w:val="00787199"/>
    <w:rsid w:val="007875C0"/>
    <w:rsid w:val="0079119E"/>
    <w:rsid w:val="0079744C"/>
    <w:rsid w:val="007A33E5"/>
    <w:rsid w:val="007A3B0E"/>
    <w:rsid w:val="007A42F6"/>
    <w:rsid w:val="007B15C8"/>
    <w:rsid w:val="007B5B64"/>
    <w:rsid w:val="007B5B89"/>
    <w:rsid w:val="007C118C"/>
    <w:rsid w:val="007C1321"/>
    <w:rsid w:val="007C2839"/>
    <w:rsid w:val="007D4C3C"/>
    <w:rsid w:val="007E03F5"/>
    <w:rsid w:val="007E6DF2"/>
    <w:rsid w:val="007E7C32"/>
    <w:rsid w:val="007F4194"/>
    <w:rsid w:val="007F4449"/>
    <w:rsid w:val="007F5326"/>
    <w:rsid w:val="00800B5D"/>
    <w:rsid w:val="0080396E"/>
    <w:rsid w:val="00807018"/>
    <w:rsid w:val="00816E44"/>
    <w:rsid w:val="00817D0C"/>
    <w:rsid w:val="00821510"/>
    <w:rsid w:val="00821533"/>
    <w:rsid w:val="00821A9F"/>
    <w:rsid w:val="00825DB6"/>
    <w:rsid w:val="0083102C"/>
    <w:rsid w:val="008316FF"/>
    <w:rsid w:val="00835C4A"/>
    <w:rsid w:val="008375E8"/>
    <w:rsid w:val="0084739D"/>
    <w:rsid w:val="0085013F"/>
    <w:rsid w:val="008569AC"/>
    <w:rsid w:val="00857593"/>
    <w:rsid w:val="00857B0D"/>
    <w:rsid w:val="00861109"/>
    <w:rsid w:val="00880638"/>
    <w:rsid w:val="00881D1A"/>
    <w:rsid w:val="00884891"/>
    <w:rsid w:val="00885EE0"/>
    <w:rsid w:val="008A25D5"/>
    <w:rsid w:val="008A2B2A"/>
    <w:rsid w:val="008B08D9"/>
    <w:rsid w:val="008B6B87"/>
    <w:rsid w:val="008B6D2F"/>
    <w:rsid w:val="008C0D5F"/>
    <w:rsid w:val="008C21F8"/>
    <w:rsid w:val="008C2870"/>
    <w:rsid w:val="008C68CF"/>
    <w:rsid w:val="008D075B"/>
    <w:rsid w:val="008D0F22"/>
    <w:rsid w:val="008D1A16"/>
    <w:rsid w:val="008D2D53"/>
    <w:rsid w:val="008D3AE5"/>
    <w:rsid w:val="008D5368"/>
    <w:rsid w:val="008D5DEB"/>
    <w:rsid w:val="008E6097"/>
    <w:rsid w:val="008F1DCC"/>
    <w:rsid w:val="008F5DC4"/>
    <w:rsid w:val="00901755"/>
    <w:rsid w:val="009223B2"/>
    <w:rsid w:val="009243F6"/>
    <w:rsid w:val="00935792"/>
    <w:rsid w:val="00936B64"/>
    <w:rsid w:val="00943036"/>
    <w:rsid w:val="00945C23"/>
    <w:rsid w:val="0096182B"/>
    <w:rsid w:val="00963AF3"/>
    <w:rsid w:val="00964779"/>
    <w:rsid w:val="009652BB"/>
    <w:rsid w:val="00972680"/>
    <w:rsid w:val="00972811"/>
    <w:rsid w:val="00977E1A"/>
    <w:rsid w:val="00980CD0"/>
    <w:rsid w:val="009849B4"/>
    <w:rsid w:val="0099426B"/>
    <w:rsid w:val="009A0432"/>
    <w:rsid w:val="009A6408"/>
    <w:rsid w:val="009A6425"/>
    <w:rsid w:val="009B1431"/>
    <w:rsid w:val="009B1F32"/>
    <w:rsid w:val="009B3E15"/>
    <w:rsid w:val="009B4684"/>
    <w:rsid w:val="009B782E"/>
    <w:rsid w:val="009C2CE5"/>
    <w:rsid w:val="009D16CD"/>
    <w:rsid w:val="009D2719"/>
    <w:rsid w:val="009D300C"/>
    <w:rsid w:val="009D358F"/>
    <w:rsid w:val="009D5EED"/>
    <w:rsid w:val="009D66C8"/>
    <w:rsid w:val="009E1A93"/>
    <w:rsid w:val="009E285E"/>
    <w:rsid w:val="009E2AA8"/>
    <w:rsid w:val="009E4DD2"/>
    <w:rsid w:val="009E5B1D"/>
    <w:rsid w:val="009F6E26"/>
    <w:rsid w:val="009F7AFE"/>
    <w:rsid w:val="00A04D19"/>
    <w:rsid w:val="00A14F5D"/>
    <w:rsid w:val="00A2185F"/>
    <w:rsid w:val="00A25A8D"/>
    <w:rsid w:val="00A27C96"/>
    <w:rsid w:val="00A30F41"/>
    <w:rsid w:val="00A32F9E"/>
    <w:rsid w:val="00A43CFA"/>
    <w:rsid w:val="00A46676"/>
    <w:rsid w:val="00A5003B"/>
    <w:rsid w:val="00A50ADC"/>
    <w:rsid w:val="00A608B9"/>
    <w:rsid w:val="00A66032"/>
    <w:rsid w:val="00A67579"/>
    <w:rsid w:val="00A732F6"/>
    <w:rsid w:val="00A75DD3"/>
    <w:rsid w:val="00A82515"/>
    <w:rsid w:val="00A9717E"/>
    <w:rsid w:val="00AA07EC"/>
    <w:rsid w:val="00AA7B50"/>
    <w:rsid w:val="00AB324B"/>
    <w:rsid w:val="00AC2FE2"/>
    <w:rsid w:val="00AD252D"/>
    <w:rsid w:val="00AD549D"/>
    <w:rsid w:val="00AD5F1C"/>
    <w:rsid w:val="00AD6B07"/>
    <w:rsid w:val="00AE1136"/>
    <w:rsid w:val="00AE1F06"/>
    <w:rsid w:val="00AE7A01"/>
    <w:rsid w:val="00AF0935"/>
    <w:rsid w:val="00AF2191"/>
    <w:rsid w:val="00AF379F"/>
    <w:rsid w:val="00AF6B8E"/>
    <w:rsid w:val="00B10661"/>
    <w:rsid w:val="00B11BD4"/>
    <w:rsid w:val="00B2231D"/>
    <w:rsid w:val="00B23082"/>
    <w:rsid w:val="00B26243"/>
    <w:rsid w:val="00B27ACA"/>
    <w:rsid w:val="00B3077B"/>
    <w:rsid w:val="00B3447A"/>
    <w:rsid w:val="00B403BE"/>
    <w:rsid w:val="00B42296"/>
    <w:rsid w:val="00B43F3A"/>
    <w:rsid w:val="00B61DD1"/>
    <w:rsid w:val="00B635E4"/>
    <w:rsid w:val="00B6391C"/>
    <w:rsid w:val="00B643B6"/>
    <w:rsid w:val="00B67843"/>
    <w:rsid w:val="00B71847"/>
    <w:rsid w:val="00B73ADC"/>
    <w:rsid w:val="00B74C13"/>
    <w:rsid w:val="00B81DA0"/>
    <w:rsid w:val="00B87216"/>
    <w:rsid w:val="00B87D32"/>
    <w:rsid w:val="00BA3828"/>
    <w:rsid w:val="00BB2AAA"/>
    <w:rsid w:val="00BC1D0B"/>
    <w:rsid w:val="00BC3B22"/>
    <w:rsid w:val="00BD0165"/>
    <w:rsid w:val="00BD425A"/>
    <w:rsid w:val="00BD60C8"/>
    <w:rsid w:val="00BF2A39"/>
    <w:rsid w:val="00BF3B95"/>
    <w:rsid w:val="00C1418D"/>
    <w:rsid w:val="00C1551D"/>
    <w:rsid w:val="00C206E1"/>
    <w:rsid w:val="00C27A7C"/>
    <w:rsid w:val="00C40D53"/>
    <w:rsid w:val="00C454C1"/>
    <w:rsid w:val="00C46DEB"/>
    <w:rsid w:val="00C528DB"/>
    <w:rsid w:val="00C5625F"/>
    <w:rsid w:val="00C57F57"/>
    <w:rsid w:val="00C65D87"/>
    <w:rsid w:val="00C82791"/>
    <w:rsid w:val="00C86361"/>
    <w:rsid w:val="00C87283"/>
    <w:rsid w:val="00C87636"/>
    <w:rsid w:val="00C9435D"/>
    <w:rsid w:val="00C9569A"/>
    <w:rsid w:val="00CA136B"/>
    <w:rsid w:val="00CA40C0"/>
    <w:rsid w:val="00CA5281"/>
    <w:rsid w:val="00CB3F1B"/>
    <w:rsid w:val="00CB51A4"/>
    <w:rsid w:val="00CC1B43"/>
    <w:rsid w:val="00CD0468"/>
    <w:rsid w:val="00CD4C5A"/>
    <w:rsid w:val="00CE1E70"/>
    <w:rsid w:val="00CF62FD"/>
    <w:rsid w:val="00D02B3B"/>
    <w:rsid w:val="00D03691"/>
    <w:rsid w:val="00D078EC"/>
    <w:rsid w:val="00D12FC0"/>
    <w:rsid w:val="00D13903"/>
    <w:rsid w:val="00D161D1"/>
    <w:rsid w:val="00D2432D"/>
    <w:rsid w:val="00D26852"/>
    <w:rsid w:val="00D319B5"/>
    <w:rsid w:val="00D31F4B"/>
    <w:rsid w:val="00D343D7"/>
    <w:rsid w:val="00D34E5D"/>
    <w:rsid w:val="00D43ADE"/>
    <w:rsid w:val="00D50BBC"/>
    <w:rsid w:val="00D52597"/>
    <w:rsid w:val="00D555B8"/>
    <w:rsid w:val="00D56412"/>
    <w:rsid w:val="00D63925"/>
    <w:rsid w:val="00D70822"/>
    <w:rsid w:val="00D71CC4"/>
    <w:rsid w:val="00D7443F"/>
    <w:rsid w:val="00D7706B"/>
    <w:rsid w:val="00D80E35"/>
    <w:rsid w:val="00D836A9"/>
    <w:rsid w:val="00D90FBD"/>
    <w:rsid w:val="00DA183E"/>
    <w:rsid w:val="00DA2551"/>
    <w:rsid w:val="00DA3716"/>
    <w:rsid w:val="00DB0E54"/>
    <w:rsid w:val="00DC2DEC"/>
    <w:rsid w:val="00DC3F0D"/>
    <w:rsid w:val="00DD69B8"/>
    <w:rsid w:val="00DE15A0"/>
    <w:rsid w:val="00DE1E64"/>
    <w:rsid w:val="00DE5E17"/>
    <w:rsid w:val="00DF406A"/>
    <w:rsid w:val="00E00207"/>
    <w:rsid w:val="00E02161"/>
    <w:rsid w:val="00E04B00"/>
    <w:rsid w:val="00E05491"/>
    <w:rsid w:val="00E06365"/>
    <w:rsid w:val="00E06CBE"/>
    <w:rsid w:val="00E07725"/>
    <w:rsid w:val="00E12742"/>
    <w:rsid w:val="00E14F87"/>
    <w:rsid w:val="00E168E5"/>
    <w:rsid w:val="00E2199F"/>
    <w:rsid w:val="00E33437"/>
    <w:rsid w:val="00E34331"/>
    <w:rsid w:val="00E4057C"/>
    <w:rsid w:val="00E441B6"/>
    <w:rsid w:val="00E47336"/>
    <w:rsid w:val="00E560C3"/>
    <w:rsid w:val="00E60D20"/>
    <w:rsid w:val="00E74700"/>
    <w:rsid w:val="00E76215"/>
    <w:rsid w:val="00E80844"/>
    <w:rsid w:val="00E838D9"/>
    <w:rsid w:val="00E847A6"/>
    <w:rsid w:val="00E90E5C"/>
    <w:rsid w:val="00EA79EE"/>
    <w:rsid w:val="00EB3800"/>
    <w:rsid w:val="00EB6856"/>
    <w:rsid w:val="00EC5C20"/>
    <w:rsid w:val="00ED2167"/>
    <w:rsid w:val="00ED2E2B"/>
    <w:rsid w:val="00EE7388"/>
    <w:rsid w:val="00EF2B3A"/>
    <w:rsid w:val="00EF30EC"/>
    <w:rsid w:val="00EF4CA2"/>
    <w:rsid w:val="00F021F9"/>
    <w:rsid w:val="00F0718C"/>
    <w:rsid w:val="00F13A7B"/>
    <w:rsid w:val="00F170EF"/>
    <w:rsid w:val="00F171C4"/>
    <w:rsid w:val="00F20D58"/>
    <w:rsid w:val="00F21B62"/>
    <w:rsid w:val="00F25F67"/>
    <w:rsid w:val="00F3131B"/>
    <w:rsid w:val="00F31509"/>
    <w:rsid w:val="00F32434"/>
    <w:rsid w:val="00F35C05"/>
    <w:rsid w:val="00F36C83"/>
    <w:rsid w:val="00F4069A"/>
    <w:rsid w:val="00F4295F"/>
    <w:rsid w:val="00F44458"/>
    <w:rsid w:val="00F463C7"/>
    <w:rsid w:val="00F50508"/>
    <w:rsid w:val="00F54322"/>
    <w:rsid w:val="00F54FBE"/>
    <w:rsid w:val="00F57CBB"/>
    <w:rsid w:val="00F64236"/>
    <w:rsid w:val="00F6760C"/>
    <w:rsid w:val="00F75CDF"/>
    <w:rsid w:val="00F9133F"/>
    <w:rsid w:val="00F925F0"/>
    <w:rsid w:val="00F95F6B"/>
    <w:rsid w:val="00FA0EC9"/>
    <w:rsid w:val="00FA3F8A"/>
    <w:rsid w:val="00FA5933"/>
    <w:rsid w:val="00FD3233"/>
    <w:rsid w:val="00FD4E3B"/>
    <w:rsid w:val="00FD7BC8"/>
    <w:rsid w:val="00FE351A"/>
    <w:rsid w:val="00FE44EF"/>
    <w:rsid w:val="00FF69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896B6E5"/>
  <w15:docId w15:val="{DAD8CFB1-301A-4821-93C4-C259216DB6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Times New Roman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34" w:qFormat="1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B0C5A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80396E"/>
    <w:rPr>
      <w:color w:val="0000FF"/>
      <w:u w:val="single"/>
    </w:rPr>
  </w:style>
  <w:style w:type="table" w:styleId="TableGrid">
    <w:name w:val="Table Grid"/>
    <w:basedOn w:val="TableNormal"/>
    <w:uiPriority w:val="59"/>
    <w:rsid w:val="001C147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C147A"/>
    <w:pPr>
      <w:ind w:left="720"/>
      <w:contextualSpacing/>
    </w:pPr>
  </w:style>
  <w:style w:type="paragraph" w:styleId="BodyTextIndent">
    <w:name w:val="Body Text Indent"/>
    <w:basedOn w:val="Normal"/>
    <w:link w:val="BodyTextIndentChar"/>
    <w:rsid w:val="00FA5933"/>
    <w:pPr>
      <w:spacing w:after="120" w:line="240" w:lineRule="auto"/>
      <w:ind w:left="283"/>
    </w:pPr>
    <w:rPr>
      <w:rFonts w:ascii="Times New Roman" w:hAnsi="Times New Roman"/>
      <w:sz w:val="24"/>
      <w:szCs w:val="24"/>
      <w:lang w:val="x-none" w:eastAsia="x-none"/>
    </w:rPr>
  </w:style>
  <w:style w:type="character" w:customStyle="1" w:styleId="BodyTextIndentChar">
    <w:name w:val="Body Text Indent Char"/>
    <w:link w:val="BodyTextIndent"/>
    <w:rsid w:val="00FA5933"/>
    <w:rPr>
      <w:rFonts w:ascii="Times New Roman" w:hAnsi="Times New Roman"/>
      <w:sz w:val="24"/>
      <w:szCs w:val="24"/>
    </w:rPr>
  </w:style>
  <w:style w:type="paragraph" w:styleId="ListBullet">
    <w:name w:val="List Bullet"/>
    <w:basedOn w:val="Normal"/>
    <w:rsid w:val="00861109"/>
    <w:pPr>
      <w:numPr>
        <w:numId w:val="2"/>
      </w:numPr>
      <w:spacing w:after="0" w:line="240" w:lineRule="auto"/>
    </w:pPr>
    <w:rPr>
      <w:rFonts w:ascii="Times New Roman" w:hAnsi="Times New Roman"/>
      <w:sz w:val="24"/>
      <w:szCs w:val="24"/>
      <w:lang w:eastAsia="en-US"/>
    </w:rPr>
  </w:style>
  <w:style w:type="paragraph" w:styleId="Header">
    <w:name w:val="header"/>
    <w:basedOn w:val="Normal"/>
    <w:link w:val="HeaderChar"/>
    <w:rsid w:val="00D71CC4"/>
    <w:pPr>
      <w:tabs>
        <w:tab w:val="center" w:pos="4320"/>
        <w:tab w:val="right" w:pos="8640"/>
      </w:tabs>
      <w:spacing w:after="0" w:line="240" w:lineRule="auto"/>
    </w:pPr>
    <w:rPr>
      <w:rFonts w:ascii="Times New Roman" w:hAnsi="Times New Roman"/>
      <w:sz w:val="24"/>
      <w:szCs w:val="24"/>
      <w:lang w:val="x-none" w:eastAsia="x-none"/>
    </w:rPr>
  </w:style>
  <w:style w:type="character" w:customStyle="1" w:styleId="HeaderChar">
    <w:name w:val="Header Char"/>
    <w:link w:val="Header"/>
    <w:rsid w:val="00D71CC4"/>
    <w:rPr>
      <w:rFonts w:ascii="Times New Roman" w:hAnsi="Times New Roman"/>
      <w:sz w:val="24"/>
      <w:szCs w:val="24"/>
    </w:rPr>
  </w:style>
  <w:style w:type="character" w:customStyle="1" w:styleId="apple-converted-space">
    <w:name w:val="apple-converted-space"/>
    <w:basedOn w:val="DefaultParagraphFont"/>
    <w:rsid w:val="00452BDD"/>
  </w:style>
  <w:style w:type="paragraph" w:styleId="BalloonText">
    <w:name w:val="Balloon Text"/>
    <w:basedOn w:val="Normal"/>
    <w:link w:val="BalloonTextChar"/>
    <w:uiPriority w:val="99"/>
    <w:semiHidden/>
    <w:unhideWhenUsed/>
    <w:rsid w:val="00D7082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D70822"/>
    <w:rPr>
      <w:rFonts w:ascii="Segoe UI" w:hAnsi="Segoe UI" w:cs="Segoe UI"/>
      <w:sz w:val="18"/>
      <w:szCs w:val="18"/>
    </w:rPr>
  </w:style>
  <w:style w:type="paragraph" w:customStyle="1" w:styleId="Default">
    <w:name w:val="Default"/>
    <w:rsid w:val="00E07725"/>
    <w:pPr>
      <w:autoSpaceDE w:val="0"/>
      <w:autoSpaceDN w:val="0"/>
      <w:adjustRightInd w:val="0"/>
    </w:pPr>
    <w:rPr>
      <w:rFonts w:ascii="Times New Roman" w:eastAsia="Calibri" w:hAnsi="Times New Roman"/>
      <w:color w:val="000000"/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EB685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B6856"/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16138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8764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7180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7426699">
                  <w:marLeft w:val="0"/>
                  <w:marRight w:val="0"/>
                  <w:marTop w:val="0"/>
                  <w:marBottom w:val="24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2364757">
                      <w:marLeft w:val="0"/>
                      <w:marRight w:val="0"/>
                      <w:marTop w:val="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01516504">
                          <w:marLeft w:val="0"/>
                          <w:marRight w:val="0"/>
                          <w:marTop w:val="0"/>
                          <w:marBottom w:val="24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41A3DC76-C965-441F-9642-AC5174763CB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30</Words>
  <Characters>1311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loitte Touche Tohmatsu Services, Inc.</Company>
  <LinksUpToDate>false</LinksUpToDate>
  <CharactersWithSpaces>15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ennell, Andrew (UK - London)</dc:creator>
  <cp:lastModifiedBy>Saad Ahmad</cp:lastModifiedBy>
  <cp:revision>6</cp:revision>
  <cp:lastPrinted>2015-01-06T19:00:00Z</cp:lastPrinted>
  <dcterms:created xsi:type="dcterms:W3CDTF">2019-12-17T17:33:00Z</dcterms:created>
  <dcterms:modified xsi:type="dcterms:W3CDTF">2019-12-27T15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D_DocumentLanguage">
    <vt:lpwstr>en-GB</vt:lpwstr>
  </property>
  <property fmtid="{D5CDD505-2E9C-101B-9397-08002B2CF9AE}" pid="3" name="sdDocumentDate">
    <vt:lpwstr>42023</vt:lpwstr>
  </property>
  <property fmtid="{D5CDD505-2E9C-101B-9397-08002B2CF9AE}" pid="4" name="ContentRemapped">
    <vt:lpwstr>true</vt:lpwstr>
  </property>
</Properties>
</file>